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Pr="00C758B9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  <w:cs/>
        </w:rPr>
      </w:pPr>
      <w:r w:rsidRPr="00C758B9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1A2310A9">
            <wp:extent cx="805663" cy="900000"/>
            <wp:effectExtent l="0" t="0" r="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663" cy="9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D723EE" w14:textId="77777777" w:rsidR="00045D98" w:rsidRPr="00E946C3" w:rsidRDefault="00045D98" w:rsidP="00045D98">
      <w:pPr>
        <w:pStyle w:val="Title"/>
        <w:rPr>
          <w:rFonts w:ascii="TH SarabunPSK" w:hAnsi="TH SarabunPSK" w:cs="TH SarabunPSK"/>
          <w:sz w:val="36"/>
          <w:szCs w:val="36"/>
        </w:rPr>
      </w:pPr>
      <w:r w:rsidRPr="00E946C3">
        <w:rPr>
          <w:rFonts w:ascii="TH SarabunPSK" w:hAnsi="TH SarabunPSK" w:cs="TH SarabunPSK" w:hint="cs"/>
          <w:sz w:val="36"/>
          <w:szCs w:val="36"/>
          <w:cs/>
        </w:rPr>
        <w:t>แบบเสนอชื่อ</w:t>
      </w:r>
      <w:r w:rsidRPr="00E946C3">
        <w:rPr>
          <w:rFonts w:ascii="TH SarabunPSK" w:hAnsi="TH SarabunPSK" w:cs="TH SarabunPSK"/>
          <w:sz w:val="36"/>
          <w:szCs w:val="36"/>
          <w:cs/>
        </w:rPr>
        <w:t>ผู้สมควรเป็น</w:t>
      </w:r>
    </w:p>
    <w:p w14:paraId="2E1498B7" w14:textId="468A426B" w:rsidR="001F3C53" w:rsidRPr="00045D98" w:rsidRDefault="00045D98" w:rsidP="00045D98">
      <w:pPr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045D98">
        <w:rPr>
          <w:rFonts w:ascii="TH SarabunPSK" w:hAnsi="TH SarabunPSK" w:cs="TH SarabunPSK"/>
          <w:b/>
          <w:bCs/>
          <w:sz w:val="40"/>
          <w:szCs w:val="40"/>
          <w:cs/>
        </w:rPr>
        <w:t>“</w:t>
      </w:r>
      <w:r w:rsidRPr="00045D98">
        <w:rPr>
          <w:rFonts w:ascii="TH SarabunPSK" w:hAnsi="TH SarabunPSK" w:cs="TH SarabunPSK"/>
          <w:b/>
          <w:bCs/>
          <w:spacing w:val="-4"/>
          <w:sz w:val="40"/>
          <w:szCs w:val="40"/>
          <w:cs/>
        </w:rPr>
        <w:t xml:space="preserve">อาจารย์ดีเด่นแห่งชาติ </w:t>
      </w:r>
      <w:r w:rsidRPr="00045D98">
        <w:rPr>
          <w:rFonts w:ascii="TH SarabunPSK" w:hAnsi="TH SarabunPSK" w:cs="TH SarabunPSK" w:hint="cs"/>
          <w:b/>
          <w:bCs/>
          <w:spacing w:val="-4"/>
          <w:sz w:val="40"/>
          <w:szCs w:val="40"/>
          <w:cs/>
        </w:rPr>
        <w:t xml:space="preserve">ประจำปี </w:t>
      </w:r>
      <w:r w:rsidRPr="00045D98">
        <w:rPr>
          <w:rFonts w:ascii="TH SarabunPSK" w:hAnsi="TH SarabunPSK" w:cs="TH SarabunPSK"/>
          <w:b/>
          <w:bCs/>
          <w:spacing w:val="-4"/>
          <w:sz w:val="40"/>
          <w:szCs w:val="40"/>
          <w:cs/>
        </w:rPr>
        <w:t>พ.ศ. 2569</w:t>
      </w:r>
      <w:r w:rsidRPr="00045D98">
        <w:rPr>
          <w:rFonts w:ascii="TH SarabunPSK" w:hAnsi="TH SarabunPSK" w:cs="TH SarabunPSK"/>
          <w:b/>
          <w:bCs/>
          <w:sz w:val="40"/>
          <w:szCs w:val="40"/>
          <w:cs/>
        </w:rPr>
        <w:t>”</w:t>
      </w:r>
    </w:p>
    <w:p w14:paraId="67336BBC" w14:textId="77777777" w:rsidR="006B3E6B" w:rsidRPr="00C758B9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Hlk66269218"/>
      <w:r w:rsidRPr="00C758B9">
        <w:rPr>
          <w:rFonts w:ascii="TH SarabunPSK" w:hAnsi="TH SarabunPSK" w:cs="TH SarabunPSK"/>
          <w:b/>
          <w:bCs/>
          <w:sz w:val="32"/>
          <w:szCs w:val="32"/>
          <w:cs/>
        </w:rPr>
        <w:t>*****************************</w:t>
      </w:r>
    </w:p>
    <w:bookmarkEnd w:id="0"/>
    <w:p w14:paraId="3AB90189" w14:textId="77777777" w:rsidR="002512DB" w:rsidRPr="00C758B9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C758B9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6338E828">
                <wp:simplePos x="0" y="0"/>
                <wp:positionH relativeFrom="column">
                  <wp:posOffset>152400</wp:posOffset>
                </wp:positionH>
                <wp:positionV relativeFrom="paragraph">
                  <wp:posOffset>98425</wp:posOffset>
                </wp:positionV>
                <wp:extent cx="5447665" cy="2377440"/>
                <wp:effectExtent l="0" t="0" r="19685" b="22860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7665" cy="2377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A430BD" w:rsidRPr="002512DB" w:rsidRDefault="00A430BD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0C6C2482" w:rsidR="00A430BD" w:rsidRPr="00DD430C" w:rsidRDefault="00A430BD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DD430C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“</w:t>
                            </w:r>
                            <w:r w:rsidRPr="00DD430C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อาจารย์ดีเด่น</w:t>
                            </w:r>
                            <w:r w:rsidRPr="00DD430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 xml:space="preserve">แห่งชาติ </w:t>
                            </w:r>
                            <w:r w:rsidR="00045D98" w:rsidRPr="00DD430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 xml:space="preserve">ประจำปี </w:t>
                            </w:r>
                            <w:r w:rsidRPr="00DD430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 xml:space="preserve">พ.ศ. </w:t>
                            </w:r>
                            <w:r w:rsidR="0084298C" w:rsidRPr="00DD430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2569</w:t>
                            </w:r>
                            <w:r w:rsidRPr="00DD430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40"/>
                                <w:szCs w:val="40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A430BD" w:rsidRPr="00945198" w:rsidRDefault="00A430BD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A430BD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06E779C9" w:rsidR="00A430BD" w:rsidRPr="00D715D7" w:rsidRDefault="00A430BD" w:rsidP="0011519E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ศิลปกรรมศาสตร์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A430BD" w:rsidRPr="00241879" w:rsidRDefault="00A430BD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A430BD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A430BD" w:rsidRPr="008532B8" w:rsidRDefault="00A430BD" w:rsidP="006A116B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A430BD" w:rsidRPr="00D715D7" w:rsidRDefault="00A430BD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A430BD" w:rsidRPr="00241879" w:rsidRDefault="00A430BD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A430BD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A430BD" w:rsidRPr="008532B8" w:rsidRDefault="00A430BD" w:rsidP="006A116B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A430BD" w:rsidRPr="00D715D7" w:rsidRDefault="00A430BD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A430BD" w:rsidRPr="0025173A" w:rsidRDefault="00A430BD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12pt;margin-top:7.75pt;width:428.95pt;height:187.2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" strokeweight="1.5pt">
                <v:textbox>
                  <w:txbxContent>
                    <w:p w14:paraId="1264C480" w14:textId="77777777" w:rsidR="00A430BD" w:rsidRPr="002512DB" w:rsidRDefault="00A430BD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0C6C2482" w:rsidR="00A430BD" w:rsidRPr="00DD430C" w:rsidRDefault="00A430BD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DD430C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“</w:t>
                      </w:r>
                      <w:r w:rsidRPr="00DD430C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อาจารย์ดีเด่น</w:t>
                      </w:r>
                      <w:r w:rsidRPr="00DD430C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 xml:space="preserve">แห่งชาติ </w:t>
                      </w:r>
                      <w:r w:rsidR="00045D98" w:rsidRPr="00DD430C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 xml:space="preserve">ประจำปี </w:t>
                      </w:r>
                      <w:r w:rsidRPr="00DD430C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 xml:space="preserve">พ.ศ. </w:t>
                      </w:r>
                      <w:r w:rsidR="0084298C" w:rsidRPr="00DD430C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2569</w:t>
                      </w:r>
                      <w:r w:rsidRPr="00DD430C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40"/>
                          <w:szCs w:val="40"/>
                          <w:cs/>
                        </w:rPr>
                        <w:t>”</w:t>
                      </w:r>
                    </w:p>
                    <w:p w14:paraId="41DF766D" w14:textId="77777777" w:rsidR="00A430BD" w:rsidRPr="00945198" w:rsidRDefault="00A430BD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A430BD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06E779C9" w:rsidR="00A430BD" w:rsidRPr="00D715D7" w:rsidRDefault="00A430BD" w:rsidP="0011519E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ศิลปกรรมศาสตร์</w:t>
                            </w:r>
                          </w:p>
                        </w:tc>
                      </w:tr>
                    </w:tbl>
                    <w:p w14:paraId="6DECB4E6" w14:textId="77777777" w:rsidR="00A430BD" w:rsidRPr="00241879" w:rsidRDefault="00A430BD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A430BD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A430BD" w:rsidRPr="008532B8" w:rsidRDefault="00A430BD" w:rsidP="006A116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A430BD" w:rsidRPr="00D715D7" w:rsidRDefault="00A430BD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A430BD" w:rsidRPr="00241879" w:rsidRDefault="00A430BD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A430BD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A430BD" w:rsidRPr="008532B8" w:rsidRDefault="00A430BD" w:rsidP="006A116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A430BD" w:rsidRPr="00D715D7" w:rsidRDefault="00A430BD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A430BD" w:rsidRPr="0025173A" w:rsidRDefault="00A430BD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C758B9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C758B9">
        <w:rPr>
          <w:rFonts w:ascii="TH SarabunPSK" w:hAnsi="TH SarabunPSK" w:cs="TH SarabunPSK"/>
          <w:b/>
          <w:bCs/>
          <w:cs/>
        </w:rPr>
        <w:tab/>
      </w:r>
    </w:p>
    <w:p w14:paraId="588710EA" w14:textId="77777777" w:rsidR="00073159" w:rsidRPr="00C758B9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50A0CA22" w14:textId="77777777" w:rsidR="00172F23" w:rsidRPr="00C758B9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Pr="00C758B9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3B311C" w:rsidRPr="00C758B9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C758B9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C758B9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072F0683" w14:textId="77777777" w:rsidR="00A0547B" w:rsidRPr="00C758B9" w:rsidRDefault="00A0547B" w:rsidP="00A0547B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1972F5" w14:textId="77777777" w:rsidR="00A0547B" w:rsidRPr="00C758B9" w:rsidRDefault="00A0547B" w:rsidP="00A0547B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ab/>
        <w:t xml:space="preserve">ลายมือชื่อผู้ที่ได้รับการเสนอชื่อ      </w:t>
      </w:r>
      <w:r w:rsidRPr="00C758B9">
        <w:rPr>
          <w:rFonts w:ascii="TH SarabunPSK" w:hAnsi="TH SarabunPSK" w:cs="TH SarabunPSK"/>
          <w:sz w:val="30"/>
          <w:szCs w:val="30"/>
          <w:cs/>
        </w:rPr>
        <w:t>………….….…………..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C758B9" w:rsidRPr="00C758B9" w14:paraId="3C6F463F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55BF0A8" w14:textId="77777777" w:rsidR="00A0547B" w:rsidRPr="00C758B9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32C13BC" w14:textId="77777777" w:rsidR="00A0547B" w:rsidRPr="00C758B9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CFDB756" w14:textId="77777777" w:rsidR="00A0547B" w:rsidRPr="00C758B9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13E6ADDD" w14:textId="77777777" w:rsidR="00A0547B" w:rsidRPr="00C758B9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C758B9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A0547B" w:rsidRPr="00C758B9" w14:paraId="5729F80B" w14:textId="77777777" w:rsidTr="00233755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3A8BBFF" w14:textId="77777777" w:rsidR="00A0547B" w:rsidRPr="00DD430C" w:rsidRDefault="00A0547B" w:rsidP="00233755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DD430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B40EEC4" w14:textId="77777777" w:rsidR="00A0547B" w:rsidRPr="00C758B9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514B9D6" w14:textId="77777777" w:rsidR="00A0547B" w:rsidRPr="00C758B9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01DABC5" w14:textId="77777777" w:rsidR="00A0547B" w:rsidRPr="00C758B9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C758B9" w14:paraId="5413275B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D535C04" w14:textId="77777777" w:rsidR="00A0547B" w:rsidRPr="00C758B9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FDC8D0" w14:textId="77777777" w:rsidR="00A0547B" w:rsidRPr="00C758B9" w:rsidRDefault="00A0547B" w:rsidP="00A430BD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0DC719" w14:textId="77777777" w:rsidR="00A0547B" w:rsidRPr="00C758B9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B9BB1B7" w14:textId="77777777" w:rsidR="00A0547B" w:rsidRPr="00C758B9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FDBD0F" w14:textId="77777777" w:rsidR="00A0547B" w:rsidRPr="00C758B9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74A9A6E" w14:textId="5CD83560" w:rsidR="00A0547B" w:rsidRPr="00C758B9" w:rsidRDefault="0084298C" w:rsidP="008302E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7DD9AD24" w14:textId="77777777" w:rsidR="00A0547B" w:rsidRPr="00C758B9" w:rsidRDefault="00A0547B" w:rsidP="00A0547B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before="120" w:after="120"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2D42B2D" w14:textId="2729F2AD" w:rsidR="00A0547B" w:rsidRPr="00C758B9" w:rsidRDefault="00A0547B" w:rsidP="00A0547B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1" w:name="_Hlk66431864"/>
      <w:bookmarkStart w:id="2" w:name="_Hlk66431908"/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 w:rsidR="00DD430C">
        <w:rPr>
          <w:rFonts w:ascii="TH SarabunPSK" w:hAnsi="TH SarabunPSK" w:cs="TH SarabunPSK" w:hint="cs"/>
          <w:b/>
          <w:bCs/>
          <w:sz w:val="30"/>
          <w:szCs w:val="30"/>
          <w:cs/>
        </w:rPr>
        <w:t>ชื่อ</w:t>
      </w:r>
      <w:r w:rsidRPr="00C758B9">
        <w:rPr>
          <w:rFonts w:ascii="TH SarabunPSK" w:hAnsi="TH SarabunPSK" w:cs="TH SarabunPSK"/>
          <w:b/>
          <w:bCs/>
          <w:sz w:val="30"/>
          <w:szCs w:val="30"/>
        </w:rPr>
        <w:tab/>
      </w:r>
      <w:r w:rsidRPr="00C758B9">
        <w:rPr>
          <w:rFonts w:ascii="TH SarabunPSK" w:hAnsi="TH SarabunPSK" w:cs="TH SarabunPSK"/>
          <w:sz w:val="30"/>
          <w:szCs w:val="30"/>
          <w:cs/>
        </w:rPr>
        <w:t>………….….………………..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C758B9" w:rsidRPr="00C758B9" w14:paraId="07739864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1"/>
          <w:p w14:paraId="408922CE" w14:textId="77777777" w:rsidR="00A0547B" w:rsidRPr="00C758B9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8092149" w14:textId="77777777" w:rsidR="00A0547B" w:rsidRPr="00C758B9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14ECF4D" w14:textId="77777777" w:rsidR="00A0547B" w:rsidRPr="00C758B9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2"/>
    <w:p w14:paraId="78A9D884" w14:textId="77777777" w:rsidR="00A0547B" w:rsidRPr="00C758B9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Pr="00DD430C">
        <w:rPr>
          <w:rFonts w:ascii="TH SarabunPSK" w:hAnsi="TH SarabunPSK" w:cs="TH SarabunPSK"/>
          <w:b/>
          <w:bCs/>
          <w:sz w:val="30"/>
          <w:szCs w:val="30"/>
          <w:cs/>
        </w:rPr>
        <w:t xml:space="preserve"> ตำแหน่ง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  ประธานสภาอาจารย์/สภาคณาจารย์/สภาพนักงาน/สภาคณาจารย์และข้าราชการ/</w:t>
      </w:r>
    </w:p>
    <w:p w14:paraId="26E435E4" w14:textId="77777777" w:rsidR="00A0547B" w:rsidRPr="00C758B9" w:rsidRDefault="00A0547B" w:rsidP="00A0547B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ab/>
      </w:r>
      <w:r w:rsidRPr="00C758B9">
        <w:rPr>
          <w:rFonts w:ascii="TH SarabunPSK" w:hAnsi="TH SarabunPSK" w:cs="TH SarabunPSK"/>
          <w:sz w:val="30"/>
          <w:szCs w:val="30"/>
          <w:cs/>
        </w:rPr>
        <w:tab/>
      </w:r>
      <w:r w:rsidRPr="00C758B9">
        <w:rPr>
          <w:rFonts w:ascii="TH SarabunPSK" w:hAnsi="TH SarabunPSK" w:cs="TH SarabunPSK"/>
          <w:sz w:val="30"/>
          <w:szCs w:val="30"/>
          <w:cs/>
        </w:rPr>
        <w:tab/>
      </w:r>
      <w:r w:rsidRPr="00C758B9">
        <w:rPr>
          <w:rFonts w:ascii="TH SarabunPSK" w:hAnsi="TH SarabunPSK" w:cs="TH SarabunPSK"/>
          <w:sz w:val="30"/>
          <w:szCs w:val="30"/>
          <w:cs/>
        </w:rPr>
        <w:tab/>
      </w:r>
      <w:r w:rsidRPr="00C758B9">
        <w:rPr>
          <w:rFonts w:ascii="TH SarabunPSK" w:hAnsi="TH SarabunPSK" w:cs="TH SarabunPSK"/>
          <w:sz w:val="30"/>
          <w:szCs w:val="30"/>
          <w:cs/>
        </w:rPr>
        <w:tab/>
        <w:t xml:space="preserve">      สภาคณาจารย์และพนักงาน/สภาคณาจารย์และบุคลากร</w:t>
      </w:r>
    </w:p>
    <w:p w14:paraId="1BF44213" w14:textId="77777777" w:rsidR="00A0547B" w:rsidRPr="00C758B9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C758B9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A0547B" w:rsidRPr="00C758B9" w14:paraId="0F809A98" w14:textId="77777777" w:rsidTr="00233755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4978901" w14:textId="77777777" w:rsidR="00A0547B" w:rsidRPr="00DD430C" w:rsidRDefault="00A0547B" w:rsidP="00233755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DD430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446FA462" w14:textId="77777777" w:rsidR="00A0547B" w:rsidRPr="00C758B9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A022636" w14:textId="77777777" w:rsidR="00A0547B" w:rsidRPr="00C758B9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53B77CCE" w14:textId="77777777" w:rsidR="00A0547B" w:rsidRPr="00C758B9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413BBE88" w14:textId="77777777" w:rsidR="00A0547B" w:rsidRPr="00C758B9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C758B9" w:rsidRPr="00C758B9" w14:paraId="1AE53912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093D20" w14:textId="77777777" w:rsidR="00A0547B" w:rsidRPr="00C758B9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7AC6AB" w14:textId="77777777" w:rsidR="00A0547B" w:rsidRPr="00C758B9" w:rsidRDefault="00A0547B" w:rsidP="00A430BD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248A59" w14:textId="77777777" w:rsidR="00A0547B" w:rsidRPr="00C758B9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2DC7ED3" w14:textId="77777777" w:rsidR="00A0547B" w:rsidRPr="00C758B9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FA66A8" w14:textId="77777777" w:rsidR="00A0547B" w:rsidRPr="00C758B9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40F434" w14:textId="139A7052" w:rsidR="00A0547B" w:rsidRPr="00C758B9" w:rsidRDefault="0084298C" w:rsidP="008302E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3BCE2E72" w14:textId="423F1854" w:rsidR="006069E6" w:rsidRPr="00C758B9" w:rsidRDefault="00A0547B" w:rsidP="00A0547B">
      <w:pPr>
        <w:spacing w:before="480" w:after="60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C758B9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เอกสารที่สมบูรณ์ จะต้องมีลายมือชื่อครบทั้งผู้ที่ได้รับการเสนอชื่อและผู้เสนอ</w:t>
      </w:r>
      <w:r w:rsidR="00DD430C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ชื่อ</w:t>
      </w:r>
    </w:p>
    <w:p w14:paraId="6FD8A39A" w14:textId="77777777" w:rsidR="00E6265B" w:rsidRPr="00C758B9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  <w:cs/>
        </w:rPr>
        <w:sectPr w:rsidR="00E6265B" w:rsidRPr="00C758B9" w:rsidSect="000A02C6">
          <w:headerReference w:type="even" r:id="rId9"/>
          <w:headerReference w:type="first" r:id="rId10"/>
          <w:pgSz w:w="11906" w:h="16838"/>
          <w:pgMar w:top="851" w:right="1021" w:bottom="284" w:left="1418" w:header="426" w:footer="720" w:gutter="0"/>
          <w:pgNumType w:start="1"/>
          <w:cols w:space="720"/>
          <w:docGrid w:linePitch="381"/>
        </w:sectPr>
      </w:pPr>
      <w:r w:rsidRPr="00C758B9">
        <w:rPr>
          <w:rFonts w:ascii="TH SarabunPSK" w:hAnsi="TH SarabunPSK" w:cs="TH SarabunPSK"/>
          <w:b/>
          <w:bCs/>
          <w:noProof/>
          <w:sz w:val="16"/>
          <w:szCs w:val="16"/>
          <w:cs/>
        </w:rPr>
        <w:br w:type="page"/>
      </w:r>
    </w:p>
    <w:p w14:paraId="3AF5A7B2" w14:textId="1B4C5A28" w:rsidR="00045D98" w:rsidRPr="00DD430C" w:rsidRDefault="00045D98" w:rsidP="00045D98">
      <w:pPr>
        <w:spacing w:line="288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C758B9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47B137B2">
                <wp:simplePos x="0" y="0"/>
                <wp:positionH relativeFrom="column">
                  <wp:posOffset>5107483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0" b="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A430BD" w:rsidRDefault="00A430BD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A430BD" w:rsidRDefault="00A430BD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A430BD" w:rsidRPr="00C3485C" w:rsidRDefault="00A430BD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402.15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">
                <v:textbox>
                  <w:txbxContent>
                    <w:p w14:paraId="598C779E" w14:textId="77777777" w:rsidR="00A430BD" w:rsidRDefault="00A430BD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A430BD" w:rsidRDefault="00A430BD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A430BD" w:rsidRPr="00C3485C" w:rsidRDefault="00A430BD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0A02C6" w:rsidRPr="00C758B9">
        <w:rPr>
          <w:rFonts w:ascii="TH SarabunPSK" w:hAnsi="TH SarabunPSK" w:cs="TH SarabunPSK"/>
          <w:b/>
          <w:bCs/>
          <w:noProof/>
          <w:sz w:val="8"/>
          <w:szCs w:val="8"/>
        </w:rPr>
        <w:drawing>
          <wp:anchor distT="0" distB="0" distL="114300" distR="114300" simplePos="0" relativeHeight="251652096" behindDoc="0" locked="0" layoutInCell="1" allowOverlap="1" wp14:anchorId="21D8EB6E" wp14:editId="4D9A2710">
            <wp:simplePos x="0" y="0"/>
            <wp:positionH relativeFrom="column">
              <wp:posOffset>22199</wp:posOffset>
            </wp:positionH>
            <wp:positionV relativeFrom="paragraph">
              <wp:posOffset>6172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3" w:name="_Hlk228350678"/>
      <w:r w:rsidRPr="00DD430C">
        <w:rPr>
          <w:rFonts w:ascii="TH SarabunPSK" w:hAnsi="TH SarabunPSK" w:cs="TH SarabunPSK"/>
          <w:b/>
          <w:bCs/>
          <w:sz w:val="40"/>
          <w:szCs w:val="40"/>
          <w:cs/>
        </w:rPr>
        <w:t>แบบ</w:t>
      </w:r>
      <w:r w:rsidRPr="00DD430C">
        <w:rPr>
          <w:rFonts w:ascii="TH SarabunPSK" w:hAnsi="TH SarabunPSK" w:cs="TH SarabunPSK" w:hint="cs"/>
          <w:b/>
          <w:bCs/>
          <w:sz w:val="40"/>
          <w:szCs w:val="40"/>
          <w:cs/>
        </w:rPr>
        <w:t>ฟอร์มประวัติและผลงานของ</w:t>
      </w:r>
      <w:r w:rsidRPr="00DD430C">
        <w:rPr>
          <w:rFonts w:ascii="TH SarabunPSK" w:hAnsi="TH SarabunPSK" w:cs="TH SarabunPSK"/>
          <w:b/>
          <w:bCs/>
          <w:sz w:val="40"/>
          <w:szCs w:val="40"/>
          <w:cs/>
        </w:rPr>
        <w:t>ผู้สมควรเป็น</w:t>
      </w:r>
    </w:p>
    <w:p w14:paraId="74E1B94D" w14:textId="7D2F1F71" w:rsidR="00C3485C" w:rsidRPr="00045D98" w:rsidRDefault="00045D98" w:rsidP="00045D98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045D98">
        <w:rPr>
          <w:rFonts w:ascii="TH SarabunPSK" w:hAnsi="TH SarabunPSK" w:cs="TH SarabunPSK"/>
          <w:b/>
          <w:bCs/>
          <w:sz w:val="48"/>
          <w:szCs w:val="48"/>
          <w:cs/>
        </w:rPr>
        <w:t>“</w:t>
      </w:r>
      <w:r w:rsidRPr="00045D98">
        <w:rPr>
          <w:rFonts w:ascii="TH SarabunPSK" w:hAnsi="TH SarabunPSK" w:cs="TH SarabunPSK"/>
          <w:b/>
          <w:bCs/>
          <w:spacing w:val="-4"/>
          <w:sz w:val="48"/>
          <w:szCs w:val="48"/>
          <w:cs/>
        </w:rPr>
        <w:t xml:space="preserve">อาจารย์ดีเด่นแห่งชาติ </w:t>
      </w:r>
      <w:r w:rsidRPr="00045D98">
        <w:rPr>
          <w:rFonts w:ascii="TH SarabunPSK" w:hAnsi="TH SarabunPSK" w:cs="TH SarabunPSK" w:hint="cs"/>
          <w:b/>
          <w:bCs/>
          <w:spacing w:val="-4"/>
          <w:sz w:val="48"/>
          <w:szCs w:val="48"/>
          <w:cs/>
        </w:rPr>
        <w:t xml:space="preserve">ประจำปี </w:t>
      </w:r>
      <w:r w:rsidRPr="00045D98">
        <w:rPr>
          <w:rFonts w:ascii="TH SarabunPSK" w:hAnsi="TH SarabunPSK" w:cs="TH SarabunPSK"/>
          <w:b/>
          <w:bCs/>
          <w:spacing w:val="-4"/>
          <w:sz w:val="48"/>
          <w:szCs w:val="48"/>
          <w:cs/>
        </w:rPr>
        <w:t>พ.ศ. 2569</w:t>
      </w:r>
      <w:r w:rsidRPr="00045D98">
        <w:rPr>
          <w:rFonts w:ascii="TH SarabunPSK" w:hAnsi="TH SarabunPSK" w:cs="TH SarabunPSK"/>
          <w:b/>
          <w:bCs/>
          <w:sz w:val="48"/>
          <w:szCs w:val="48"/>
          <w:cs/>
        </w:rPr>
        <w:t>”</w:t>
      </w:r>
      <w:bookmarkEnd w:id="3"/>
    </w:p>
    <w:p w14:paraId="128EBF8D" w14:textId="77777777" w:rsidR="00A228F8" w:rsidRPr="00C758B9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149EEBEE" w:rsidR="00762F02" w:rsidRPr="00C758B9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C758B9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สาขา</w:t>
      </w:r>
      <w:r w:rsidR="0011519E" w:rsidRPr="00C758B9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ศิลปกรรม</w:t>
      </w:r>
      <w:r w:rsidR="00ED0680" w:rsidRPr="00C758B9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ศาสตร์</w:t>
      </w:r>
    </w:p>
    <w:p w14:paraId="75FFF1A8" w14:textId="77777777" w:rsidR="00707B3F" w:rsidRPr="00C758B9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C758B9">
        <w:rPr>
          <w:rFonts w:ascii="TH SarabunPSK" w:hAnsi="TH SarabunPSK" w:cs="TH SarabunPSK"/>
          <w:b/>
          <w:bCs/>
          <w:cs/>
        </w:rPr>
        <w:t>1</w:t>
      </w:r>
      <w:r w:rsidR="00707B3F" w:rsidRPr="00C758B9">
        <w:rPr>
          <w:rFonts w:ascii="TH SarabunPSK" w:hAnsi="TH SarabunPSK" w:cs="TH SarabunPSK"/>
          <w:b/>
          <w:bCs/>
          <w:cs/>
        </w:rPr>
        <w:t>.  ประวัติส่วนตัว</w:t>
      </w:r>
      <w:r w:rsidR="008E3176" w:rsidRPr="00C758B9">
        <w:rPr>
          <w:rFonts w:ascii="TH SarabunPSK" w:hAnsi="TH SarabunPSK" w:cs="TH SarabunPSK"/>
          <w:b/>
          <w:bCs/>
          <w: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C758B9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C758B9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C758B9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C758B9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C758B9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C758B9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C758B9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C758B9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C758B9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C758B9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C758B9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C758B9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C758B9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C758B9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C758B9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C758B9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C758B9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C758B9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C758B9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C758B9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C758B9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C758B9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C758B9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/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C758B9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C758B9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C758B9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C758B9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C758B9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C758B9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C758B9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มหาวิทยาลัย/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C758B9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C758B9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C758B9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C758B9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C758B9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C758B9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C758B9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C758B9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C758B9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C758B9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C758B9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C758B9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C758B9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C758B9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C758B9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C758B9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C758B9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C758B9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C758B9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C758B9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C758B9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/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C758B9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C758B9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/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C758B9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C758B9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C758B9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C758B9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C758B9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C758B9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C758B9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C758B9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C758B9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C758B9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C758B9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C758B9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C758B9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C758B9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C758B9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C758B9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C758B9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C758B9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-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C758B9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C758B9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C758B9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C758B9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C758B9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C758B9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C758B9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C758B9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C758B9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C758B9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C758B9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C758B9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C758B9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C758B9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C758B9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C758B9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C758B9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C758B9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C758B9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C758B9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C758B9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C758B9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C758B9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C758B9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C758B9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C758B9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C758B9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C758B9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C758B9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C758B9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C758B9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C758B9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C758B9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C758B9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C758B9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C758B9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C758B9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C758B9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C758B9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C758B9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C758B9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C758B9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C758B9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C758B9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C758B9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C758B9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-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C758B9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C758B9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C758B9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C758B9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C758B9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C758B9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C758B9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C758B9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C758B9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C758B9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C758B9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C758B9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C758B9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C758B9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C758B9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C758B9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C758B9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C758B9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C758B9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C758B9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C758B9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C758B9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C758B9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C758B9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C758B9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2</w:t>
            </w:r>
            <w:r w:rsidR="00E046EB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C758B9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C758B9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C758B9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C758B9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C758B9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C758B9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C758B9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Pr="00C758B9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C758B9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C758B9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3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C758B9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C758B9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C758B9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C758B9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C758B9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C758B9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C758B9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Pr="00C758B9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C758B9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C758B9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4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C758B9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C758B9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C758B9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C758B9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C758B9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C758B9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C758B9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Pr="00C758B9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C758B9" w14:paraId="67741FCA" w14:textId="77777777" w:rsidTr="000A02C6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C758B9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5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C758B9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C758B9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C758B9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C758B9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C758B9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C758B9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C758B9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Pr="00C758B9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Pr="00C758B9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Pr="00C758B9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C758B9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C758B9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197435" w14:textId="77777777" w:rsidR="00707B3F" w:rsidRPr="00C758B9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C758B9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2</w:t>
      </w:r>
      <w:r w:rsidR="00707B3F" w:rsidRPr="00C758B9">
        <w:rPr>
          <w:rFonts w:ascii="TH SarabunPSK" w:hAnsi="TH SarabunPSK" w:cs="TH SarabunPSK"/>
          <w:b/>
          <w:bCs/>
          <w:sz w:val="32"/>
          <w:szCs w:val="32"/>
          <w:cs/>
        </w:rPr>
        <w:t>.  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C758B9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C758B9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C758B9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C758B9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C758B9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ี พ.ศ.</w:t>
            </w:r>
          </w:p>
        </w:tc>
      </w:tr>
    </w:tbl>
    <w:p w14:paraId="1C43716D" w14:textId="77777777" w:rsidR="00EC5F0D" w:rsidRPr="00C758B9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C758B9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C758B9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C758B9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C758B9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C758B9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C758B9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C758B9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C758B9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C758B9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C758B9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C758B9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C758B9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C758B9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C758B9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C758B9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C758B9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C758B9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C758B9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C758B9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C758B9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C758B9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C758B9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C758B9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C758B9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C758B9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C758B9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C758B9">
        <w:rPr>
          <w:rFonts w:ascii="TH SarabunPSK" w:hAnsi="TH SarabunPSK" w:cs="TH SarabunPSK"/>
          <w:b/>
          <w:bCs/>
          <w:cs/>
        </w:rPr>
        <w:t>.  ประวัติการทำงาน/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C758B9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C758B9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C758B9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C758B9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C758B9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C758B9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C758B9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C758B9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C758B9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C758B9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C758B9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C758B9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C758B9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C758B9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C758B9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C758B9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C758B9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C758B9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C758B9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C758B9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C758B9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C758B9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C758B9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ผู้ช่วย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C758B9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C758B9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C758B9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C758B9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C758B9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C758B9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C758B9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C758B9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C758B9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รอ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C758B9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C758B9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C758B9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C758B9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C758B9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C758B9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C758B9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C758B9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C758B9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C758B9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C758B9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C758B9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C758B9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C758B9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C758B9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C758B9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C758B9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C758B9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/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C758B9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C758B9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C758B9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C758B9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C758B9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585EC3CA" w:rsidR="0093165D" w:rsidRPr="00C758B9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>ตำแหน่งอื่น ๆ เช่น</w:t>
      </w:r>
      <w:r w:rsidR="00D10337" w:rsidRPr="00C758B9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 เคยดำรงตำแหน่งบริหาร/กรรมการสภามหาวิทยาลัย/กรรมการสภาคณาจารย์/กรรมการสภาอาจารย์/กรรมการสโมสรข้าราชการ/</w:t>
      </w:r>
      <w:r w:rsidR="00D10337" w:rsidRPr="00C758B9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/</w:t>
      </w:r>
      <w:r w:rsidRPr="00C758B9">
        <w:rPr>
          <w:rFonts w:ascii="TH SarabunPSK" w:hAnsi="TH SarabunPSK" w:cs="TH SarabunPSK"/>
          <w:sz w:val="30"/>
          <w:szCs w:val="30"/>
          <w:cs/>
        </w:rPr>
        <w:t>กรรมการผู้ทรงคุณวุฒิ/กรรมการสมาคม/กรรมการองค์กร</w:t>
      </w:r>
      <w:r w:rsidR="00A430BD" w:rsidRPr="00C758B9">
        <w:rPr>
          <w:rFonts w:ascii="TH SarabunPSK" w:hAnsi="TH SarabunPSK" w:cs="TH SarabunPSK"/>
          <w:sz w:val="30"/>
          <w:szCs w:val="30"/>
          <w:cs/>
        </w:rPr>
        <w:t>/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 อื่น ๆ  ฯลฯ  ของหน่วยงานใด เมื่อไร</w:t>
      </w:r>
    </w:p>
    <w:p w14:paraId="76016C44" w14:textId="77777777" w:rsidR="009E255A" w:rsidRPr="00C758B9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C758B9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C758B9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C758B9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C758B9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ปี พ.ศ.</w:t>
            </w:r>
          </w:p>
        </w:tc>
      </w:tr>
    </w:tbl>
    <w:p w14:paraId="6BDAE918" w14:textId="77777777" w:rsidR="009E255A" w:rsidRPr="00C758B9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C758B9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C758B9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C758B9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C758B9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C758B9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758B9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C758B9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C758B9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758B9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C758B9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C758B9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758B9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C758B9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C758B9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758B9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C758B9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C758B9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758B9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C758B9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C758B9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758B9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C758B9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C758B9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758B9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C758B9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C758B9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758B9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C758B9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C758B9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758B9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C758B9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C758B9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C758B9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C758B9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C758B9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C758B9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773D2A6E" w:rsidR="00627F7E" w:rsidRPr="00C758B9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C758B9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C758B9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C758B9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r w:rsidR="000E5850" w:rsidRPr="00C758B9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C758B9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C758B9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 w:rsidRPr="00C758B9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C17BB9" w:rsidRPr="00C758B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DE1122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40 </w:t>
      </w:r>
      <w:r w:rsidR="002525A3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C17BB9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E1122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คะแนน     </w:t>
      </w:r>
      <w:r w:rsidR="00627F7E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tbl>
      <w:tblPr>
        <w:tblW w:w="9248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76"/>
        <w:gridCol w:w="9072"/>
      </w:tblGrid>
      <w:tr w:rsidR="00C758B9" w:rsidRPr="00C758B9" w14:paraId="53C64F26" w14:textId="77777777" w:rsidTr="00E129BC">
        <w:trPr>
          <w:trHeight w:val="794"/>
        </w:trPr>
        <w:tc>
          <w:tcPr>
            <w:tcW w:w="9248" w:type="dxa"/>
            <w:gridSpan w:val="2"/>
            <w:shd w:val="clear" w:color="auto" w:fill="auto"/>
            <w:vAlign w:val="center"/>
          </w:tcPr>
          <w:p w14:paraId="61E300B8" w14:textId="77777777" w:rsidR="0058511E" w:rsidRPr="00C758B9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</w:t>
            </w:r>
            <w:r w:rsidR="004914DC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</w:t>
            </w:r>
            <w:proofErr w:type="gramEnd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เรียบเรียง แปล หนังสือ/ตำรา</w:t>
            </w:r>
            <w:r w:rsidR="007C5D2E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C758B9" w:rsidRDefault="0058511E" w:rsidP="006E5AA7">
            <w:pPr>
              <w:pStyle w:val="BodyTextIndent"/>
              <w:spacing w:after="60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12EF8190" w:rsidR="0060072E" w:rsidRPr="00C758B9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</w:t>
            </w:r>
            <w:r w:rsidR="00B73DD3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51696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1233F33F" w:rsidR="00775AD2" w:rsidRPr="00C758B9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A0AD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F4513D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D30F5A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(</w:t>
            </w:r>
            <w:r w:rsidR="00EA0AD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  <w:tr w:rsidR="00335682" w:rsidRPr="00C758B9" w14:paraId="25D958B2" w14:textId="77777777" w:rsidTr="00E129BC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76" w:type="dxa"/>
          <w:trHeight w:val="397"/>
        </w:trPr>
        <w:tc>
          <w:tcPr>
            <w:tcW w:w="9072" w:type="dxa"/>
            <w:shd w:val="clear" w:color="auto" w:fill="auto"/>
            <w:vAlign w:val="center"/>
          </w:tcPr>
          <w:p w14:paraId="5257286E" w14:textId="311A85B3" w:rsidR="0010651E" w:rsidRPr="00C758B9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4B6EBBC" w14:textId="147E60E2" w:rsidR="004914DC" w:rsidRPr="00C758B9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87E7B17" w14:textId="5438BC1E" w:rsidR="00F82A37" w:rsidRPr="00C758B9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744FB7F" w14:textId="04556ABE" w:rsidR="008218E3" w:rsidRPr="00C758B9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C70FE51" w14:textId="77777777" w:rsidR="00C017DF" w:rsidRPr="00C758B9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543DB601" w:rsidR="004914DC" w:rsidRPr="00C758B9" w:rsidRDefault="004914DC" w:rsidP="004914DC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248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76"/>
        <w:gridCol w:w="9072"/>
      </w:tblGrid>
      <w:tr w:rsidR="00C758B9" w:rsidRPr="00C758B9" w14:paraId="7082DEC8" w14:textId="77777777" w:rsidTr="00E129BC">
        <w:trPr>
          <w:trHeight w:val="340"/>
        </w:trPr>
        <w:tc>
          <w:tcPr>
            <w:tcW w:w="9248" w:type="dxa"/>
            <w:gridSpan w:val="2"/>
            <w:shd w:val="clear" w:color="auto" w:fill="auto"/>
            <w:vAlign w:val="center"/>
          </w:tcPr>
          <w:p w14:paraId="06F7CE06" w14:textId="035F6FBE" w:rsidR="008F08B9" w:rsidRPr="00C758B9" w:rsidRDefault="008F08B9" w:rsidP="008F08B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บทความทางวิชาการที่ตีพิมพ์ในวารสารต่างประเทศและในประเทศ</w:t>
            </w:r>
            <w:proofErr w:type="gramEnd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(ย้อนหลัง 5 ปี)</w:t>
            </w:r>
          </w:p>
          <w:p w14:paraId="6BA765B0" w14:textId="77777777" w:rsidR="008F08B9" w:rsidRPr="00C758B9" w:rsidRDefault="008F08B9" w:rsidP="008F08B9">
            <w:pPr>
              <w:pStyle w:val="BodyTextIndent"/>
              <w:spacing w:after="60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เป็น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บบบรรณานุกรม </w:t>
            </w:r>
          </w:p>
          <w:p w14:paraId="0FF502E8" w14:textId="77777777" w:rsidR="008F08B9" w:rsidRPr="00C758B9" w:rsidRDefault="008F08B9" w:rsidP="008F08B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 หลักฐานแนบ ได้แก่ สำเนาหน้าปกวารสาร สารบัญ และหน้าแรกของบทความ</w:t>
            </w:r>
          </w:p>
          <w:p w14:paraId="457D3C66" w14:textId="77777777" w:rsidR="008F08B9" w:rsidRPr="00C758B9" w:rsidRDefault="008F08B9" w:rsidP="008F08B9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 หลักฐานเป็นไฟล์ ได้แก่ หลักฐานแนบ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ละข้อมูลทั้งบทความ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เพิ่มเติมถ้ามี)</w:t>
            </w:r>
          </w:p>
        </w:tc>
      </w:tr>
      <w:tr w:rsidR="008F08B9" w:rsidRPr="00C758B9" w14:paraId="286FB68D" w14:textId="77777777" w:rsidTr="00E129BC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76" w:type="dxa"/>
          <w:trHeight w:val="1134"/>
        </w:trPr>
        <w:tc>
          <w:tcPr>
            <w:tcW w:w="9072" w:type="dxa"/>
            <w:shd w:val="clear" w:color="auto" w:fill="auto"/>
            <w:vAlign w:val="center"/>
          </w:tcPr>
          <w:p w14:paraId="67A994AB" w14:textId="77777777" w:rsidR="008F08B9" w:rsidRPr="00C758B9" w:rsidRDefault="008F08B9" w:rsidP="008F08B9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FB94141" w14:textId="77777777" w:rsidR="008F08B9" w:rsidRPr="00C758B9" w:rsidRDefault="008F08B9" w:rsidP="008F08B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109525A" w14:textId="77777777" w:rsidR="008F08B9" w:rsidRPr="00C758B9" w:rsidRDefault="008F08B9" w:rsidP="008F08B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DA9045C" w14:textId="77777777" w:rsidR="008F08B9" w:rsidRPr="00C758B9" w:rsidRDefault="008F08B9" w:rsidP="008F08B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8192A11" w14:textId="77777777" w:rsidR="008F08B9" w:rsidRPr="00C758B9" w:rsidRDefault="008F08B9" w:rsidP="008F08B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107C81F" w14:textId="77777777" w:rsidR="00E129BC" w:rsidRPr="00C758B9" w:rsidRDefault="00E129BC">
      <w:pPr>
        <w:rPr>
          <w:rFonts w:ascii="TH SarabunPSK" w:hAnsi="TH SarabunPSK" w:cs="TH SarabunPSK"/>
          <w:sz w:val="32"/>
          <w:szCs w:val="32"/>
        </w:rPr>
      </w:pPr>
    </w:p>
    <w:tbl>
      <w:tblPr>
        <w:tblW w:w="9248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459"/>
        <w:gridCol w:w="8789"/>
      </w:tblGrid>
      <w:tr w:rsidR="00C758B9" w:rsidRPr="00C758B9" w14:paraId="405E2576" w14:textId="77777777" w:rsidTr="00E129BC">
        <w:trPr>
          <w:trHeight w:val="340"/>
        </w:trPr>
        <w:tc>
          <w:tcPr>
            <w:tcW w:w="9248" w:type="dxa"/>
            <w:gridSpan w:val="2"/>
            <w:shd w:val="clear" w:color="auto" w:fill="auto"/>
            <w:vAlign w:val="center"/>
          </w:tcPr>
          <w:p w14:paraId="41FEC183" w14:textId="77777777" w:rsidR="00C17BB9" w:rsidRPr="00C758B9" w:rsidRDefault="00C17BB9" w:rsidP="00C17BB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จัย</w:t>
            </w:r>
            <w:proofErr w:type="gramEnd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ย้อนหลัง 5 ปี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55297AD" w14:textId="77777777" w:rsidR="00C17BB9" w:rsidRPr="00C758B9" w:rsidRDefault="00C17BB9" w:rsidP="00C17BB9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เป็นแบบบรรณานุกรม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91C6ED" w14:textId="77777777" w:rsidR="00C17BB9" w:rsidRPr="00C758B9" w:rsidRDefault="00C17BB9" w:rsidP="00C17BB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 หลักฐานแนบ ได้แก่  สำเนาหน้าปกวารสาร/การประชุม สารบัญ และหน้าแรกของบทความ</w:t>
            </w:r>
          </w:p>
          <w:p w14:paraId="1A96B276" w14:textId="77777777" w:rsidR="00C17BB9" w:rsidRPr="00C758B9" w:rsidRDefault="00C17BB9" w:rsidP="00C17BB9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 หลักฐานเป็นไฟล์ ได้แก่ หลักฐานแนบ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ละข้อมูลทั้งบทความ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เพิ่มเติมถ้ามี)</w:t>
            </w:r>
          </w:p>
          <w:p w14:paraId="79D375E1" w14:textId="707704D9" w:rsidR="00E129BC" w:rsidRPr="00C758B9" w:rsidRDefault="00E129BC" w:rsidP="00E129BC">
            <w:pPr>
              <w:pStyle w:val="BodyTextIndent"/>
              <w:spacing w:before="120" w:after="60"/>
              <w:ind w:firstLine="346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จัยที่ตีพิมพ์ในวารสารวิชาการต่างประเทศและในประเทศ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Full paper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เริ่มต้นจากปัจจุบัน</w:t>
            </w:r>
          </w:p>
        </w:tc>
      </w:tr>
      <w:tr w:rsidR="00C758B9" w:rsidRPr="00C758B9" w14:paraId="53CD74E7" w14:textId="77777777" w:rsidTr="000759A0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459" w:type="dxa"/>
          <w:trHeight w:val="1134"/>
        </w:trPr>
        <w:tc>
          <w:tcPr>
            <w:tcW w:w="8789" w:type="dxa"/>
            <w:shd w:val="clear" w:color="auto" w:fill="auto"/>
            <w:vAlign w:val="center"/>
          </w:tcPr>
          <w:p w14:paraId="3E5C79A1" w14:textId="77777777" w:rsidR="00E129BC" w:rsidRPr="00C758B9" w:rsidRDefault="00E129BC" w:rsidP="00E129BC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.1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CB2DFAA" w14:textId="77777777" w:rsidR="00E129BC" w:rsidRPr="00C758B9" w:rsidRDefault="00E129BC" w:rsidP="00E129BC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.1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53B7637" w14:textId="77777777" w:rsidR="00E129BC" w:rsidRPr="00C758B9" w:rsidRDefault="00E129BC" w:rsidP="00E129BC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.1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3306C2" w14:textId="77777777" w:rsidR="00E129BC" w:rsidRPr="00C758B9" w:rsidRDefault="00E129BC" w:rsidP="00E129BC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.1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1FFA2D" w14:textId="77777777" w:rsidR="00E129BC" w:rsidRPr="00C758B9" w:rsidRDefault="00E129BC" w:rsidP="00A430BD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838466" w14:textId="2B5A9C3E" w:rsidR="00E129BC" w:rsidRPr="00C758B9" w:rsidRDefault="00E129BC">
      <w:pPr>
        <w:rPr>
          <w:rFonts w:ascii="TH SarabunPSK" w:hAnsi="TH SarabunPSK" w:cs="TH SarabunPSK"/>
        </w:rPr>
      </w:pPr>
      <w:r w:rsidRPr="00C758B9">
        <w:rPr>
          <w:rFonts w:ascii="TH SarabunPSK" w:hAnsi="TH SarabunPSK" w:cs="TH SarabunPSK"/>
          <w:cs/>
        </w:rPr>
        <w:br w:type="page"/>
      </w:r>
    </w:p>
    <w:p w14:paraId="050FEA20" w14:textId="13BA790F" w:rsidR="00E129BC" w:rsidRPr="00C758B9" w:rsidRDefault="00E129BC" w:rsidP="00406469">
      <w:pPr>
        <w:pStyle w:val="BodyTextIndent"/>
        <w:spacing w:before="120"/>
        <w:ind w:firstLine="709"/>
        <w:jc w:val="thaiDistribute"/>
        <w:rPr>
          <w:rFonts w:ascii="TH SarabunPSK" w:hAnsi="TH SarabunPSK" w:cs="TH SarabunPSK"/>
          <w:b/>
          <w:bCs/>
          <w:sz w:val="30"/>
          <w:szCs w:val="30"/>
          <w:lang w:val="en-US" w:eastAsia="en-US"/>
        </w:rPr>
      </w:pPr>
      <w:r w:rsidRPr="00C758B9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lastRenderedPageBreak/>
        <w:t>4.</w:t>
      </w:r>
      <w:r w:rsidRPr="00C758B9">
        <w:rPr>
          <w:rFonts w:ascii="TH SarabunPSK" w:hAnsi="TH SarabunPSK" w:cs="TH SarabunPSK"/>
          <w:b/>
          <w:bCs/>
          <w:sz w:val="30"/>
          <w:szCs w:val="30"/>
          <w:lang w:val="en-US" w:eastAsia="en-US"/>
        </w:rPr>
        <w:t>3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 xml:space="preserve">.2  </w:t>
      </w:r>
      <w:r w:rsidR="00382337" w:rsidRPr="00C758B9">
        <w:rPr>
          <w:rFonts w:ascii="TH SarabunPSK" w:hAnsi="TH SarabunPSK" w:cs="TH SarabunPSK"/>
          <w:b/>
          <w:bCs/>
          <w:spacing w:val="-4"/>
          <w:sz w:val="30"/>
          <w:szCs w:val="30"/>
          <w:cs/>
          <w:lang w:val="en-US" w:eastAsia="en-US"/>
        </w:rPr>
        <w:t>ผลงาน/ งานสร้างสรรค์ ในการประชุมวิชาการ</w:t>
      </w:r>
      <w:r w:rsidR="00406469" w:rsidRPr="00C758B9">
        <w:rPr>
          <w:rFonts w:ascii="TH SarabunPSK" w:hAnsi="TH SarabunPSK" w:cs="TH SarabunPSK"/>
          <w:b/>
          <w:bCs/>
          <w:spacing w:val="-4"/>
          <w:sz w:val="30"/>
          <w:szCs w:val="30"/>
          <w:cs/>
          <w:lang w:val="en-US" w:eastAsia="en-US"/>
        </w:rPr>
        <w:t xml:space="preserve">/ </w:t>
      </w:r>
      <w:r w:rsidR="00406469" w:rsidRPr="00C758B9">
        <w:rPr>
          <w:rFonts w:ascii="TH SarabunPSK" w:hAnsi="TH SarabunPSK" w:cs="TH SarabunPSK"/>
          <w:b/>
          <w:bCs/>
          <w:spacing w:val="-4"/>
          <w:sz w:val="30"/>
          <w:szCs w:val="30"/>
          <w:highlight w:val="yellow"/>
          <w:lang w:val="en-US" w:eastAsia="en-US"/>
        </w:rPr>
        <w:t>Exhibition</w:t>
      </w:r>
      <w:r w:rsidR="00406469" w:rsidRPr="00C758B9">
        <w:rPr>
          <w:rFonts w:ascii="TH SarabunPSK" w:hAnsi="TH SarabunPSK" w:cs="TH SarabunPSK"/>
          <w:b/>
          <w:bCs/>
          <w:spacing w:val="-4"/>
          <w:sz w:val="30"/>
          <w:szCs w:val="30"/>
          <w:highlight w:val="yellow"/>
          <w:cs/>
          <w:lang w:val="en-US" w:eastAsia="en-US"/>
        </w:rPr>
        <w:t xml:space="preserve">/ </w:t>
      </w:r>
      <w:r w:rsidR="00406469" w:rsidRPr="00C758B9">
        <w:rPr>
          <w:rFonts w:ascii="TH SarabunPSK" w:hAnsi="TH SarabunPSK" w:cs="TH SarabunPSK"/>
          <w:b/>
          <w:bCs/>
          <w:spacing w:val="-4"/>
          <w:sz w:val="30"/>
          <w:szCs w:val="30"/>
          <w:highlight w:val="yellow"/>
          <w:lang w:val="en-US" w:eastAsia="en-US"/>
        </w:rPr>
        <w:t>Symposium</w:t>
      </w:r>
      <w:r w:rsidR="00406469" w:rsidRPr="00C758B9">
        <w:rPr>
          <w:rFonts w:ascii="TH SarabunPSK" w:hAnsi="TH SarabunPSK" w:cs="TH SarabunPSK"/>
          <w:b/>
          <w:bCs/>
          <w:spacing w:val="-4"/>
          <w:sz w:val="30"/>
          <w:szCs w:val="30"/>
          <w:cs/>
          <w:lang w:val="en-US" w:eastAsia="en-US"/>
        </w:rPr>
        <w:t xml:space="preserve"> </w:t>
      </w:r>
      <w:r w:rsidR="00382337" w:rsidRPr="00C758B9">
        <w:rPr>
          <w:rFonts w:ascii="TH SarabunPSK" w:hAnsi="TH SarabunPSK" w:cs="TH SarabunPSK"/>
          <w:b/>
          <w:bCs/>
          <w:spacing w:val="-4"/>
          <w:sz w:val="30"/>
          <w:szCs w:val="30"/>
          <w:cs/>
          <w:lang w:val="en-US" w:eastAsia="en-US"/>
        </w:rPr>
        <w:t>ต่างประเทศ (</w:t>
      </w:r>
      <w:r w:rsidR="00382337" w:rsidRPr="00C758B9">
        <w:rPr>
          <w:rFonts w:ascii="TH SarabunPSK" w:hAnsi="TH SarabunPSK" w:cs="TH SarabunPSK"/>
          <w:b/>
          <w:bCs/>
          <w:spacing w:val="-4"/>
          <w:sz w:val="30"/>
          <w:szCs w:val="30"/>
          <w:lang w:val="en-US" w:eastAsia="en-US"/>
        </w:rPr>
        <w:t>full paper</w:t>
      </w:r>
      <w:r w:rsidR="00382337" w:rsidRPr="00C758B9">
        <w:rPr>
          <w:rFonts w:ascii="TH SarabunPSK" w:hAnsi="TH SarabunPSK" w:cs="TH SarabunPSK"/>
          <w:b/>
          <w:bCs/>
          <w:sz w:val="30"/>
          <w:szCs w:val="30"/>
          <w:lang w:val="en-US" w:eastAsia="en-US"/>
        </w:rPr>
        <w:t xml:space="preserve"> proceeding</w:t>
      </w:r>
      <w:r w:rsidR="00382337" w:rsidRPr="00C758B9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>) หรือการได้รับเชิญเข้าร่วมการแสดงผลงานระดับนานาชาติ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 xml:space="preserve">  </w:t>
      </w:r>
      <w:r w:rsidR="00382337" w:rsidRPr="00C758B9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>(ย้อนหลัง 5 ปี)</w:t>
      </w:r>
    </w:p>
    <w:p w14:paraId="4E28ADAC" w14:textId="11C184C0" w:rsidR="00E129BC" w:rsidRPr="00C758B9" w:rsidRDefault="00E129BC" w:rsidP="00E129BC">
      <w:pPr>
        <w:pStyle w:val="BodyTextIndent"/>
        <w:spacing w:after="60"/>
        <w:ind w:firstLine="709"/>
        <w:rPr>
          <w:rFonts w:ascii="TH SarabunPSK" w:hAnsi="TH SarabunPSK" w:cs="TH SarabunPSK"/>
        </w:rPr>
      </w:pPr>
      <w:r w:rsidRPr="00C758B9">
        <w:rPr>
          <w:rFonts w:ascii="TH SarabunPSK" w:hAnsi="TH SarabunPSK" w:cs="TH SarabunPSK"/>
          <w:sz w:val="30"/>
          <w:szCs w:val="30"/>
          <w:cs/>
          <w:lang w:val="en-US" w:eastAsia="en-US"/>
        </w:rPr>
        <w:t>เริ่มต้นจากปัจจุบัน</w:t>
      </w:r>
    </w:p>
    <w:tbl>
      <w:tblPr>
        <w:tblW w:w="8794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8794"/>
      </w:tblGrid>
      <w:tr w:rsidR="00E129BC" w:rsidRPr="00C758B9" w14:paraId="632023C6" w14:textId="77777777" w:rsidTr="000759A0">
        <w:trPr>
          <w:trHeight w:val="340"/>
        </w:trPr>
        <w:tc>
          <w:tcPr>
            <w:tcW w:w="87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505BF4B" w14:textId="7634242A" w:rsidR="00E129BC" w:rsidRPr="00C758B9" w:rsidRDefault="00E129BC" w:rsidP="00A430BD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.2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884F73" w14:textId="4902E8E4" w:rsidR="00E129BC" w:rsidRPr="00C758B9" w:rsidRDefault="00E129BC" w:rsidP="00A430BD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.2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05CD940" w14:textId="0B0C6A05" w:rsidR="00E129BC" w:rsidRPr="00C758B9" w:rsidRDefault="00E129BC" w:rsidP="00A430BD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.2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5074A5B" w14:textId="5F5BC9E0" w:rsidR="00E129BC" w:rsidRPr="00C758B9" w:rsidRDefault="00E129BC" w:rsidP="00A430BD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.2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BC8AA8" w14:textId="77777777" w:rsidR="00E129BC" w:rsidRPr="00C758B9" w:rsidRDefault="00E129BC" w:rsidP="00A430BD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7FAB93" w14:textId="77777777" w:rsidR="00382337" w:rsidRPr="00C758B9" w:rsidRDefault="00382337" w:rsidP="000759A0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p w14:paraId="217FC8B2" w14:textId="7ED9E721" w:rsidR="00382337" w:rsidRPr="00C758B9" w:rsidRDefault="00382337" w:rsidP="00406469">
      <w:pPr>
        <w:pStyle w:val="BodyTextIndent"/>
        <w:spacing w:before="120"/>
        <w:ind w:firstLine="709"/>
        <w:jc w:val="thaiDistribute"/>
        <w:rPr>
          <w:rFonts w:ascii="TH SarabunPSK" w:hAnsi="TH SarabunPSK" w:cs="TH SarabunPSK"/>
          <w:b/>
          <w:bCs/>
          <w:sz w:val="30"/>
          <w:szCs w:val="30"/>
          <w:lang w:val="en-US" w:eastAsia="en-US"/>
        </w:rPr>
      </w:pPr>
      <w:r w:rsidRPr="00C758B9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>4.</w:t>
      </w:r>
      <w:r w:rsidRPr="00C758B9">
        <w:rPr>
          <w:rFonts w:ascii="TH SarabunPSK" w:hAnsi="TH SarabunPSK" w:cs="TH SarabunPSK"/>
          <w:b/>
          <w:bCs/>
          <w:sz w:val="30"/>
          <w:szCs w:val="30"/>
          <w:lang w:val="en-US" w:eastAsia="en-US"/>
        </w:rPr>
        <w:t>3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>.3  ผลงาน/ งานสร้างสรรค์ ในการประชุมวิชาการ</w:t>
      </w:r>
      <w:r w:rsidR="00406469" w:rsidRPr="00C758B9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 xml:space="preserve"> </w:t>
      </w:r>
      <w:r w:rsidR="00406469" w:rsidRPr="00C758B9">
        <w:rPr>
          <w:rFonts w:ascii="TH SarabunPSK" w:hAnsi="TH SarabunPSK" w:cs="TH SarabunPSK"/>
          <w:b/>
          <w:bCs/>
          <w:sz w:val="30"/>
          <w:szCs w:val="30"/>
          <w:highlight w:val="yellow"/>
          <w:lang w:val="en-US" w:eastAsia="en-US"/>
        </w:rPr>
        <w:t>Exhibition</w:t>
      </w:r>
      <w:r w:rsidR="00406469" w:rsidRPr="00C758B9">
        <w:rPr>
          <w:rFonts w:ascii="TH SarabunPSK" w:hAnsi="TH SarabunPSK" w:cs="TH SarabunPSK"/>
          <w:b/>
          <w:bCs/>
          <w:sz w:val="30"/>
          <w:szCs w:val="30"/>
          <w:highlight w:val="yellow"/>
          <w:cs/>
          <w:lang w:val="en-US" w:eastAsia="en-US"/>
        </w:rPr>
        <w:t xml:space="preserve">/ </w:t>
      </w:r>
      <w:r w:rsidR="00406469" w:rsidRPr="00C758B9">
        <w:rPr>
          <w:rFonts w:ascii="TH SarabunPSK" w:hAnsi="TH SarabunPSK" w:cs="TH SarabunPSK"/>
          <w:b/>
          <w:bCs/>
          <w:sz w:val="30"/>
          <w:szCs w:val="30"/>
          <w:highlight w:val="yellow"/>
          <w:lang w:val="en-US" w:eastAsia="en-US"/>
        </w:rPr>
        <w:t>Symposium</w:t>
      </w:r>
      <w:r w:rsidR="00406469" w:rsidRPr="00C758B9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 xml:space="preserve"> 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>ในประเทศ (</w:t>
      </w:r>
      <w:r w:rsidRPr="00C758B9">
        <w:rPr>
          <w:rFonts w:ascii="TH SarabunPSK" w:hAnsi="TH SarabunPSK" w:cs="TH SarabunPSK"/>
          <w:b/>
          <w:bCs/>
          <w:sz w:val="30"/>
          <w:szCs w:val="30"/>
          <w:lang w:val="en-US" w:eastAsia="en-US"/>
        </w:rPr>
        <w:t>full paper proceeding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>) หรือการได้รับเชิญเข้าร่วมการแสดงผลงานระดับชาติ  (ย้อนหลัง 5 ปี)</w:t>
      </w:r>
    </w:p>
    <w:p w14:paraId="3E431541" w14:textId="77777777" w:rsidR="00382337" w:rsidRPr="00C758B9" w:rsidRDefault="00382337" w:rsidP="00382337">
      <w:pPr>
        <w:pStyle w:val="BodyTextIndent"/>
        <w:spacing w:after="60"/>
        <w:ind w:firstLine="709"/>
        <w:rPr>
          <w:rFonts w:ascii="TH SarabunPSK" w:hAnsi="TH SarabunPSK" w:cs="TH SarabunPSK"/>
        </w:rPr>
      </w:pPr>
      <w:r w:rsidRPr="00C758B9">
        <w:rPr>
          <w:rFonts w:ascii="TH SarabunPSK" w:hAnsi="TH SarabunPSK" w:cs="TH SarabunPSK"/>
          <w:sz w:val="30"/>
          <w:szCs w:val="30"/>
          <w:cs/>
          <w:lang w:val="en-US" w:eastAsia="en-US"/>
        </w:rPr>
        <w:t>เริ่มต้นจากปัจจุบัน</w:t>
      </w:r>
    </w:p>
    <w:tbl>
      <w:tblPr>
        <w:tblW w:w="8794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8794"/>
      </w:tblGrid>
      <w:tr w:rsidR="00382337" w:rsidRPr="00C758B9" w14:paraId="1781AB12" w14:textId="77777777" w:rsidTr="000759A0">
        <w:trPr>
          <w:trHeight w:val="340"/>
        </w:trPr>
        <w:tc>
          <w:tcPr>
            <w:tcW w:w="87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E933F1F" w14:textId="2E40213F" w:rsidR="00382337" w:rsidRPr="00C758B9" w:rsidRDefault="00382337" w:rsidP="00A430BD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.3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1E9604D" w14:textId="3029EA1D" w:rsidR="00382337" w:rsidRPr="00C758B9" w:rsidRDefault="00382337" w:rsidP="00A430BD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.3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1205438" w14:textId="2F92710C" w:rsidR="00382337" w:rsidRPr="00C758B9" w:rsidRDefault="00382337" w:rsidP="00A430BD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.3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04BD7E9" w14:textId="526D9D40" w:rsidR="00382337" w:rsidRPr="00C758B9" w:rsidRDefault="00382337" w:rsidP="00A430BD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3.3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8A6F13E" w14:textId="77777777" w:rsidR="00382337" w:rsidRPr="00C758B9" w:rsidRDefault="00382337" w:rsidP="00A430BD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0161226" w14:textId="656F3E9E" w:rsidR="00382337" w:rsidRPr="00C758B9" w:rsidRDefault="00382337" w:rsidP="000759A0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C758B9" w:rsidRPr="00C758B9" w14:paraId="5B09CDE0" w14:textId="77777777" w:rsidTr="0018084A">
        <w:trPr>
          <w:trHeight w:val="737"/>
        </w:trPr>
        <w:tc>
          <w:tcPr>
            <w:tcW w:w="9361" w:type="dxa"/>
            <w:gridSpan w:val="2"/>
            <w:shd w:val="clear" w:color="auto" w:fill="auto"/>
            <w:vAlign w:val="center"/>
          </w:tcPr>
          <w:p w14:paraId="2CDA5BEE" w14:textId="72A647CE" w:rsidR="00C575C8" w:rsidRPr="00C758B9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proofErr w:type="gramStart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ชาการในลักษณะอื่น</w:t>
            </w:r>
            <w:proofErr w:type="gramEnd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2606D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(ย้อนหลัง 5 ปี)</w:t>
            </w:r>
          </w:p>
          <w:p w14:paraId="50058B0F" w14:textId="7FAE7A5C" w:rsidR="00C358E1" w:rsidRPr="00C758B9" w:rsidRDefault="00C575C8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่งประดิษฐ์ วรรณกรรม นวัตกรรม</w:t>
            </w:r>
            <w:r w:rsidR="008302E4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งานสร้างสรรค์ </w:t>
            </w:r>
            <w:r w:rsidR="00C358E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ได้รับ</w:t>
            </w:r>
            <w:r w:rsidR="00F17ECE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ทธิบัตร ฯลฯ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C758B9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540B2F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2A4BABD3" w:rsidR="00BD48D1" w:rsidRPr="00C758B9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D653F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0D653F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C2606D" w:rsidRPr="00C758B9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C758B9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C758B9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C758B9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D8051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C758B9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C758B9" w:rsidRDefault="00C358E1" w:rsidP="00C358E1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C758B9" w:rsidRPr="00C758B9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2AF4210D" w:rsidR="00EB2720" w:rsidRPr="00C758B9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5</w:t>
            </w:r>
            <w:r w:rsidR="00D60F35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4325C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="008302E4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/ งานสร้างสรรค์ 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เคยได้รับ</w:t>
            </w:r>
            <w:r w:rsidR="00CA5DA4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(ย้อนหลัง 5 ปี)</w:t>
            </w:r>
          </w:p>
          <w:p w14:paraId="2BFE4E30" w14:textId="079DCE06" w:rsidR="00C358E1" w:rsidRPr="00C758B9" w:rsidRDefault="00EB2720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หล่งทุนที่ให้ </w:t>
            </w:r>
            <w:r w:rsidR="00A4535D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60A5A15" w14:textId="76498840" w:rsidR="0014325C" w:rsidRPr="00C758B9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DA432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662C4183" w:rsidR="00ED3A1F" w:rsidRPr="00C758B9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0E3148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2BD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  <w:tr w:rsidR="00C758B9" w:rsidRPr="00C758B9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C758B9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C758B9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C758B9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5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C758B9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  <w:tr w:rsidR="00C758B9" w:rsidRPr="00C758B9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6DC600E2" w:rsidR="00EB2720" w:rsidRPr="00C758B9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lastRenderedPageBreak/>
              <w:t>4.6  โครงการ</w:t>
            </w:r>
            <w:r w:rsidR="00BB7FF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="008302E4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/ งานสร้างสรรค์ 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="00BB7FF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8302E4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ย้อนหลัง 5 ปี)</w:t>
            </w:r>
          </w:p>
          <w:p w14:paraId="16ACA30C" w14:textId="77777777" w:rsidR="009C7A88" w:rsidRPr="00C758B9" w:rsidRDefault="00EB2720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ทุนวิจัย แหล่งทุนที่ให้ </w:t>
            </w:r>
            <w:r w:rsidR="00A4535D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 ปี พ.ศ.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7F7CDAF" w14:textId="6A827DAF" w:rsidR="009C7A88" w:rsidRPr="00C758B9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3C55AA60" w:rsidR="00EB2720" w:rsidRPr="00C758B9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72BD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351696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572BD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2BD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9C7A88" w:rsidRPr="00C758B9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C758B9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C758B9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C758B9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6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C758B9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C758B9" w:rsidRDefault="00C358E1" w:rsidP="00C358E1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C758B9" w:rsidRPr="00C758B9" w14:paraId="5EF1A530" w14:textId="77777777" w:rsidTr="00A430BD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0E310C36" w14:textId="77777777" w:rsidR="00815A92" w:rsidRPr="00C758B9" w:rsidRDefault="00815A92" w:rsidP="00A430B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7  รางวัล/ ประกาศเกียรติคุณที่ได้รับทางด้านวิชาการ/ วิจัย  (ย้อนหลัง 5 ปี)</w:t>
            </w:r>
          </w:p>
          <w:p w14:paraId="0AAE352F" w14:textId="77777777" w:rsidR="00815A92" w:rsidRPr="00C758B9" w:rsidRDefault="00815A92" w:rsidP="00A430BD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ชื่อ รางวัล หน่วยงานที่ให้ และ ปี พ.ศ.</w:t>
            </w:r>
          </w:p>
          <w:p w14:paraId="583AFD14" w14:textId="77777777" w:rsidR="00815A92" w:rsidRPr="00C758B9" w:rsidRDefault="00815A92" w:rsidP="00A430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 หลักฐานแนบ ได้แก่  สำเนาเอกสาร/ภาพถ่าย</w:t>
            </w:r>
          </w:p>
          <w:p w14:paraId="6A0BBA29" w14:textId="77777777" w:rsidR="00815A92" w:rsidRPr="00C758B9" w:rsidRDefault="00815A92" w:rsidP="00A430BD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 หลักฐานเป็นไฟล์ ได้แก่  หลักฐานแนบ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815A92" w:rsidRPr="00C758B9" w14:paraId="56AE1029" w14:textId="77777777" w:rsidTr="00A430BD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75B0AA9" w14:textId="77777777" w:rsidR="00815A92" w:rsidRPr="00C758B9" w:rsidRDefault="00815A92" w:rsidP="00A430BD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7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) </w:t>
            </w:r>
          </w:p>
          <w:p w14:paraId="7AB4E8A2" w14:textId="77777777" w:rsidR="00815A92" w:rsidRPr="00C758B9" w:rsidRDefault="00815A92" w:rsidP="00A430BD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7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94D76C8" w14:textId="77777777" w:rsidR="00815A92" w:rsidRPr="00C758B9" w:rsidRDefault="00815A92" w:rsidP="00A430BD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7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BD287BB" w14:textId="77777777" w:rsidR="00815A92" w:rsidRPr="00C758B9" w:rsidRDefault="00815A92" w:rsidP="00A430BD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EAEDF37" w14:textId="77777777" w:rsidR="00815A92" w:rsidRPr="00C758B9" w:rsidRDefault="00815A92" w:rsidP="00815A92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14A622B" w14:textId="77777777" w:rsidR="008302E4" w:rsidRPr="00C758B9" w:rsidRDefault="008302E4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82042DD" w14:textId="77777777" w:rsidR="009C3B69" w:rsidRPr="00C758B9" w:rsidRDefault="009C3B69">
      <w:pPr>
        <w:rPr>
          <w:rFonts w:ascii="TH SarabunPSK" w:hAnsi="TH SarabunPSK" w:cs="TH SarabunPSK"/>
          <w:b/>
          <w:bCs/>
          <w:sz w:val="32"/>
          <w:szCs w:val="32"/>
        </w:rPr>
      </w:pPr>
      <w:r w:rsidRPr="00C758B9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8F244D8" w14:textId="0BBFCCCB" w:rsidR="00170260" w:rsidRPr="00C758B9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C758B9">
        <w:rPr>
          <w:rFonts w:ascii="TH SarabunPSK" w:hAnsi="TH SarabunPSK" w:cs="TH SarabunPSK"/>
          <w:b/>
          <w:bCs/>
          <w:sz w:val="32"/>
          <w:szCs w:val="32"/>
        </w:rPr>
        <w:lastRenderedPageBreak/>
        <w:t>5</w:t>
      </w:r>
      <w:r w:rsidRPr="00C758B9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F71D40" w:rsidRPr="00C758B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5108A2" w:rsidRPr="00C758B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F71D40" w:rsidRPr="00C758B9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ความสามารถในการถ่ายทอดความรู้</w:t>
      </w:r>
      <w:r w:rsidR="002525A3" w:rsidRPr="00C758B9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420C92" w:rsidRPr="00C758B9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   </w:t>
      </w:r>
      <w:r w:rsidR="00420C92" w:rsidRPr="00C758B9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2"/>
        <w:gridCol w:w="5670"/>
        <w:gridCol w:w="709"/>
        <w:gridCol w:w="33"/>
        <w:gridCol w:w="2518"/>
      </w:tblGrid>
      <w:tr w:rsidR="00C758B9" w:rsidRPr="00C758B9" w14:paraId="30EAD13B" w14:textId="77777777" w:rsidTr="006B7C12">
        <w:trPr>
          <w:gridAfter w:val="1"/>
          <w:wAfter w:w="2518" w:type="dxa"/>
          <w:trHeight w:val="340"/>
        </w:trPr>
        <w:tc>
          <w:tcPr>
            <w:tcW w:w="6554" w:type="dxa"/>
            <w:gridSpan w:val="4"/>
            <w:shd w:val="clear" w:color="auto" w:fill="auto"/>
            <w:vAlign w:val="center"/>
          </w:tcPr>
          <w:p w14:paraId="06C33B64" w14:textId="3A9CDD69" w:rsidR="00C97A0D" w:rsidRPr="00C758B9" w:rsidRDefault="005108A2" w:rsidP="006E5AA7">
            <w:pPr>
              <w:pStyle w:val="BodyTextIndent"/>
              <w:spacing w:before="120" w:after="60"/>
              <w:ind w:right="-111" w:hanging="73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</w:t>
            </w:r>
            <w:r w:rsidR="00E90AC0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สอน</w:t>
            </w:r>
            <w:proofErr w:type="gramEnd"/>
            <w:r w:rsidR="004258A4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6B7C1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/ โท/ เอก (</w:t>
            </w:r>
            <w:r w:rsidR="004258A4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ย้อนหลัง 5 ปี</w:t>
            </w:r>
            <w:r w:rsidR="006B7C1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)  </w:t>
            </w:r>
            <w:r w:rsidR="0040106B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  <w:p w14:paraId="3D207D7B" w14:textId="77777777" w:rsidR="00C97A0D" w:rsidRPr="00C758B9" w:rsidRDefault="00C97A0D" w:rsidP="00C97A0D">
            <w:pPr>
              <w:pStyle w:val="BodyTextIndent"/>
              <w:ind w:firstLine="352"/>
              <w:rPr>
                <w:rFonts w:ascii="TH SarabunPSK" w:hAnsi="TH SarabunPSK" w:cs="TH SarabunPSK"/>
                <w:sz w:val="30"/>
                <w:szCs w:val="30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-  หลักฐานแนบ ได้แก่  ผลการประเมินการสอนรายวิชาโดยนิสิต/นักศึกษา</w:t>
            </w:r>
          </w:p>
          <w:p w14:paraId="3147F766" w14:textId="69A50FB7" w:rsidR="00C97A0D" w:rsidRPr="00C758B9" w:rsidRDefault="00C97A0D" w:rsidP="006E5AA7">
            <w:pPr>
              <w:pStyle w:val="BodyTextIndent"/>
              <w:spacing w:after="60"/>
              <w:ind w:firstLine="352"/>
              <w:rPr>
                <w:rFonts w:ascii="TH SarabunPSK" w:hAnsi="TH SarabunPSK" w:cs="TH SarabunPSK"/>
                <w:sz w:val="30"/>
                <w:szCs w:val="30"/>
                <w:cs/>
                <w:lang w:val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 หลักฐานเป็นไฟล์ ได้แก่  หลักฐานแนบ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758B9" w:rsidRPr="00C758B9" w14:paraId="4CE362D2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3BAD3A0D" w:rsidR="00FE1A1B" w:rsidRPr="00C758B9" w:rsidRDefault="00FE1A1B" w:rsidP="00385DCB">
            <w:pPr>
              <w:pStyle w:val="BodyTextIndent"/>
              <w:spacing w:before="120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       ภาระงานสอน</w:t>
            </w:r>
            <w:r w:rsidRPr="00C758B9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C758B9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C758B9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  <w:tr w:rsidR="00C758B9" w:rsidRPr="00C758B9" w14:paraId="71CB0FCB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shd w:val="clear" w:color="auto" w:fill="auto"/>
            <w:vAlign w:val="center"/>
          </w:tcPr>
          <w:p w14:paraId="5170ACB6" w14:textId="1C7F6547" w:rsidR="00C97A0D" w:rsidRPr="00C758B9" w:rsidRDefault="00C97A0D" w:rsidP="00C97A0D">
            <w:pPr>
              <w:pStyle w:val="BodyTextIndent"/>
              <w:ind w:firstLine="21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ชื่อรายวิชา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A9E9775" w14:textId="77777777" w:rsidR="00C97A0D" w:rsidRPr="00C758B9" w:rsidRDefault="00C97A0D" w:rsidP="00385DC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61255F6F" w14:textId="77777777" w:rsidR="00C97A0D" w:rsidRPr="00C758B9" w:rsidRDefault="00C97A0D" w:rsidP="00385DC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</w:tr>
      <w:tr w:rsidR="00C758B9" w:rsidRPr="00C758B9" w14:paraId="13EEA3A7" w14:textId="77777777" w:rsidTr="00C97A0D">
        <w:trPr>
          <w:gridBefore w:val="1"/>
          <w:wBefore w:w="142" w:type="dxa"/>
          <w:trHeight w:val="258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1B0169F" w14:textId="4D105DB4" w:rsidR="00385DCB" w:rsidRPr="00C758B9" w:rsidRDefault="00385DCB" w:rsidP="00385DCB">
            <w:pPr>
              <w:pStyle w:val="BodyTextIndent"/>
              <w:spacing w:before="120"/>
              <w:ind w:firstLine="21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โท/ เอก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ภาระงานสอน</w:t>
            </w:r>
            <w:r w:rsidRPr="00C758B9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60993D" w14:textId="77777777" w:rsidR="00385DCB" w:rsidRPr="00C758B9" w:rsidRDefault="00385DCB" w:rsidP="00385DC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gridSpan w:val="2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3E3C44D" w14:textId="351BFE34" w:rsidR="00385DCB" w:rsidRPr="00C758B9" w:rsidRDefault="00385DCB" w:rsidP="00385DC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C758B9" w:rsidRDefault="00232ED7" w:rsidP="006E5AA7">
      <w:pPr>
        <w:pStyle w:val="BodyTextIndent"/>
        <w:spacing w:after="120"/>
        <w:ind w:firstLine="709"/>
        <w:rPr>
          <w:rFonts w:ascii="TH SarabunPSK" w:hAnsi="TH SarabunPSK" w:cs="TH SarabunPSK"/>
          <w:sz w:val="30"/>
          <w:szCs w:val="30"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C758B9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58A10048" w:rsidR="005108A2" w:rsidRPr="00C758B9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3F8B5CCE" w:rsidR="005108A2" w:rsidRPr="00C758B9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7E11C19" w14:textId="77777777" w:rsidR="00C017DF" w:rsidRPr="00C758B9" w:rsidRDefault="003C3BCA" w:rsidP="006B7C12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3D1EF671" w:rsidR="00D756F6" w:rsidRPr="00C758B9" w:rsidRDefault="00D756F6" w:rsidP="006B7C12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3F5417" w14:textId="77777777" w:rsidR="003C3BCA" w:rsidRPr="00C758B9" w:rsidRDefault="003C3BCA" w:rsidP="003C3BCA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p w14:paraId="059DC1EF" w14:textId="16C191D0" w:rsidR="00232ED7" w:rsidRPr="00C758B9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C758B9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Pr="00C758B9">
        <w:rPr>
          <w:rFonts w:ascii="TH SarabunPSK" w:hAnsi="TH SarabunPSK" w:cs="TH SarabunPSK"/>
          <w:b/>
          <w:bCs/>
          <w:sz w:val="30"/>
          <w:szCs w:val="30"/>
        </w:rPr>
        <w:t>2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C758B9">
        <w:rPr>
          <w:rFonts w:ascii="TH SarabunPSK" w:hAnsi="TH SarabunPSK" w:cs="TH SarabunPSK"/>
          <w:b/>
          <w:bCs/>
          <w:sz w:val="30"/>
          <w:szCs w:val="30"/>
          <w:cs/>
        </w:rPr>
        <w:t>ปริ</w:t>
      </w:r>
      <w:r w:rsidR="006D03C5" w:rsidRPr="00C758B9">
        <w:rPr>
          <w:rFonts w:ascii="TH SarabunPSK" w:hAnsi="TH SarabunPSK" w:cs="TH SarabunPSK"/>
          <w:b/>
          <w:bCs/>
          <w:sz w:val="30"/>
          <w:szCs w:val="30"/>
          <w:cs/>
        </w:rPr>
        <w:t>ญญานิพนธ์</w:t>
      </w:r>
      <w:proofErr w:type="gramEnd"/>
      <w:r w:rsidR="006D03C5" w:rsidRPr="00C758B9">
        <w:rPr>
          <w:rFonts w:ascii="TH SarabunPSK" w:hAnsi="TH SarabunPSK" w:cs="TH SarabunPSK"/>
          <w:b/>
          <w:bCs/>
          <w:sz w:val="30"/>
          <w:szCs w:val="30"/>
          <w:cs/>
        </w:rPr>
        <w:t>/</w:t>
      </w:r>
      <w:r w:rsidR="00D756F6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D03C5" w:rsidRPr="00C758B9">
        <w:rPr>
          <w:rFonts w:ascii="TH SarabunPSK" w:hAnsi="TH SarabunPSK" w:cs="TH SarabunPSK"/>
          <w:b/>
          <w:bCs/>
          <w:sz w:val="30"/>
          <w:szCs w:val="30"/>
          <w:cs/>
        </w:rPr>
        <w:t>สาระนิพนธ์/</w:t>
      </w:r>
      <w:r w:rsidR="00D756F6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/</w:t>
      </w:r>
      <w:r w:rsidR="00D756F6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>การค้นคว้าอิสระ</w:t>
      </w:r>
      <w:r w:rsidR="006D03C5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ฯลฯ</w:t>
      </w:r>
      <w:r w:rsidR="004258A4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D756F6" w:rsidRPr="00C758B9">
        <w:rPr>
          <w:rFonts w:ascii="TH SarabunPSK" w:hAnsi="TH SarabunPSK" w:cs="TH SarabunPSK"/>
          <w:b/>
          <w:bCs/>
          <w:sz w:val="30"/>
          <w:szCs w:val="30"/>
          <w:cs/>
        </w:rPr>
        <w:t>(</w:t>
      </w:r>
      <w:r w:rsidR="004258A4" w:rsidRPr="00C758B9">
        <w:rPr>
          <w:rFonts w:ascii="TH SarabunPSK" w:hAnsi="TH SarabunPSK" w:cs="TH SarabunPSK"/>
          <w:b/>
          <w:bCs/>
          <w:sz w:val="30"/>
          <w:szCs w:val="30"/>
          <w:cs/>
        </w:rPr>
        <w:t>ย้อนหลัง 5 ปี</w:t>
      </w:r>
      <w:r w:rsidR="00D756F6" w:rsidRPr="00C758B9">
        <w:rPr>
          <w:rFonts w:ascii="TH SarabunPSK" w:hAnsi="TH SarabunPSK" w:cs="TH SarabunPSK"/>
          <w:sz w:val="30"/>
          <w:szCs w:val="30"/>
          <w:cs/>
        </w:rPr>
        <w:t>)</w:t>
      </w:r>
    </w:p>
    <w:p w14:paraId="27D4E9F7" w14:textId="42AE57C2" w:rsidR="006E5AA7" w:rsidRPr="00C758B9" w:rsidRDefault="00232ED7" w:rsidP="006E5AA7">
      <w:pPr>
        <w:ind w:left="284"/>
        <w:rPr>
          <w:rFonts w:ascii="TH SarabunPSK" w:hAnsi="TH SarabunPSK" w:cs="TH SarabunPSK"/>
          <w:sz w:val="30"/>
          <w:szCs w:val="30"/>
        </w:rPr>
      </w:pP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D756F6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ระดับปริญญาตรี/ โท/ เอก  </w:t>
      </w:r>
    </w:p>
    <w:p w14:paraId="1025A4E6" w14:textId="141C96E1" w:rsidR="00442ED8" w:rsidRPr="00C758B9" w:rsidRDefault="0025543D" w:rsidP="006E5AA7">
      <w:pPr>
        <w:spacing w:after="120"/>
        <w:ind w:left="284" w:firstLine="436"/>
        <w:rPr>
          <w:rFonts w:ascii="TH SarabunPSK" w:hAnsi="TH SarabunPSK" w:cs="TH SarabunPSK"/>
          <w:sz w:val="30"/>
          <w:szCs w:val="30"/>
          <w:cs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>ให้ระบุ</w:t>
      </w:r>
      <w:r w:rsidR="00232ED7" w:rsidRPr="00C758B9">
        <w:rPr>
          <w:rFonts w:ascii="TH SarabunPSK" w:hAnsi="TH SarabunPSK" w:cs="TH SarabunPSK"/>
          <w:sz w:val="30"/>
          <w:szCs w:val="30"/>
          <w:cs/>
        </w:rPr>
        <w:t>ชื่อเรื่อง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C758B9" w:rsidRPr="00C758B9" w14:paraId="17BF34EF" w14:textId="77777777" w:rsidTr="000C0173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1F59DF95" w:rsidR="00E90AC0" w:rsidRPr="00C758B9" w:rsidRDefault="00E90AC0" w:rsidP="00D756F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ตรี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6878D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756F6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C758B9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4ADCEC6E" w:rsidR="00E90AC0" w:rsidRPr="00C758B9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90AC0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4E3D14C7" w:rsidR="00E90AC0" w:rsidRPr="00C758B9" w:rsidRDefault="00E90AC0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C758B9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21C058E8" w:rsidR="00E90AC0" w:rsidRPr="00C758B9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90AC0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  <w:tr w:rsidR="00C758B9" w:rsidRPr="00C758B9" w14:paraId="2E61D454" w14:textId="77777777" w:rsidTr="000C0173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1CE26695" w14:textId="77777777" w:rsidR="000C0173" w:rsidRPr="00C758B9" w:rsidRDefault="000C0173" w:rsidP="00D756F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48628DD" w14:textId="77777777" w:rsidR="000C0173" w:rsidRPr="00C758B9" w:rsidRDefault="000C0173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nil"/>
            </w:tcBorders>
            <w:shd w:val="clear" w:color="auto" w:fill="auto"/>
            <w:vAlign w:val="center"/>
          </w:tcPr>
          <w:p w14:paraId="19DA6BBF" w14:textId="77777777" w:rsidR="000C0173" w:rsidRPr="00C758B9" w:rsidRDefault="000C0173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B644079" w14:textId="77777777" w:rsidR="000C0173" w:rsidRPr="00C758B9" w:rsidRDefault="000C0173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0A43BE" w14:textId="77777777" w:rsidR="000C0173" w:rsidRPr="00C758B9" w:rsidRDefault="000C0173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nil"/>
            </w:tcBorders>
            <w:shd w:val="clear" w:color="auto" w:fill="auto"/>
            <w:vAlign w:val="center"/>
          </w:tcPr>
          <w:p w14:paraId="24D58526" w14:textId="77777777" w:rsidR="000C0173" w:rsidRPr="00C758B9" w:rsidRDefault="000C0173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</w:tr>
      <w:tr w:rsidR="00D756F6" w:rsidRPr="00C758B9" w14:paraId="7D1F4ACA" w14:textId="77777777" w:rsidTr="000C0173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E3A3B8B" w14:textId="537C658F" w:rsidR="00D756F6" w:rsidRPr="00C758B9" w:rsidRDefault="00D756F6" w:rsidP="006E5A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โท/ เอก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ปัจจุบัน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0B3251" w14:textId="77777777" w:rsidR="00D756F6" w:rsidRPr="00C758B9" w:rsidRDefault="00D756F6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79619C8" w14:textId="0BA16915" w:rsidR="00D756F6" w:rsidRPr="00C758B9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467C4A8" w14:textId="19572FE5" w:rsidR="00D756F6" w:rsidRPr="00C758B9" w:rsidRDefault="00D756F6" w:rsidP="00D756F6">
            <w:pPr>
              <w:pStyle w:val="BodyTextIndent"/>
              <w:ind w:right="31"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ำเร็จแล้ว </w:t>
            </w:r>
          </w:p>
        </w:tc>
        <w:tc>
          <w:tcPr>
            <w:tcW w:w="85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F020F2" w14:textId="77777777" w:rsidR="00D756F6" w:rsidRPr="00C758B9" w:rsidRDefault="00D756F6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62CBB6F" w14:textId="5A173E99" w:rsidR="00D756F6" w:rsidRPr="00C758B9" w:rsidRDefault="00D756F6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คน</w:t>
            </w:r>
          </w:p>
        </w:tc>
      </w:tr>
    </w:tbl>
    <w:p w14:paraId="1D5E79E9" w14:textId="77777777" w:rsidR="00E90AC0" w:rsidRPr="00C758B9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C758B9" w14:paraId="14242447" w14:textId="77777777" w:rsidTr="000A02C6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49816A43" w:rsidR="00E90AC0" w:rsidRPr="00C758B9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5.2 (1) </w:t>
            </w:r>
          </w:p>
          <w:p w14:paraId="250B7EA3" w14:textId="658DEE82" w:rsidR="00E90AC0" w:rsidRPr="00C758B9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 (2)</w:t>
            </w:r>
          </w:p>
          <w:p w14:paraId="0F72CA15" w14:textId="77777777" w:rsidR="00E90AC0" w:rsidRPr="00C758B9" w:rsidRDefault="00E90AC0" w:rsidP="00D756F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 (3)</w:t>
            </w:r>
          </w:p>
          <w:p w14:paraId="45060CC1" w14:textId="6064A09E" w:rsidR="00D756F6" w:rsidRPr="00C758B9" w:rsidRDefault="00D756F6" w:rsidP="00D756F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92BA114" w14:textId="77777777" w:rsidR="00164D45" w:rsidRPr="00C758B9" w:rsidRDefault="00164D45" w:rsidP="006D03C5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p w14:paraId="64CD6BF1" w14:textId="5104DABC" w:rsidR="001A340C" w:rsidRPr="00C758B9" w:rsidRDefault="007C784B" w:rsidP="006E5AA7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proofErr w:type="gramStart"/>
      <w:r w:rsidRPr="00C758B9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="004258A4" w:rsidRPr="00C758B9">
        <w:rPr>
          <w:rFonts w:ascii="TH SarabunPSK" w:hAnsi="TH SarabunPSK" w:cs="TH SarabunPSK"/>
          <w:b/>
          <w:bCs/>
          <w:sz w:val="30"/>
          <w:szCs w:val="30"/>
        </w:rPr>
        <w:t>3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ถ่ายทอดกระบวนการวิจัย</w:t>
      </w:r>
      <w:proofErr w:type="gramEnd"/>
    </w:p>
    <w:p w14:paraId="37B2E9B9" w14:textId="77777777" w:rsidR="007744EC" w:rsidRPr="00C758B9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8E1F58" w:rsidRPr="00C758B9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C758B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335C5" w:rsidRPr="00C758B9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C758B9">
        <w:rPr>
          <w:rFonts w:ascii="TH SarabunPSK" w:hAnsi="TH SarabunPSK" w:cs="TH SarabunPSK"/>
          <w:sz w:val="30"/>
          <w:szCs w:val="30"/>
          <w:cs/>
        </w:rPr>
        <w:t>เมื่อไร</w:t>
      </w:r>
    </w:p>
    <w:p w14:paraId="65BD2AA2" w14:textId="291123A4" w:rsidR="007C784B" w:rsidRPr="00C758B9" w:rsidRDefault="007744EC" w:rsidP="006E5AA7">
      <w:pPr>
        <w:spacing w:after="60"/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A6104" w:rsidRPr="00C758B9">
        <w:rPr>
          <w:rFonts w:ascii="TH SarabunPSK" w:hAnsi="TH SarabunPSK" w:cs="TH SarabunPSK"/>
          <w:sz w:val="30"/>
          <w:szCs w:val="30"/>
          <w:cs/>
        </w:rPr>
        <w:t>กลุ่</w:t>
      </w:r>
      <w:r w:rsidR="00B96580" w:rsidRPr="00C758B9">
        <w:rPr>
          <w:rFonts w:ascii="TH SarabunPSK" w:hAnsi="TH SarabunPSK" w:cs="TH SarabunPSK"/>
          <w:sz w:val="30"/>
          <w:szCs w:val="30"/>
          <w:cs/>
        </w:rPr>
        <w:t>ม</w:t>
      </w:r>
      <w:r w:rsidR="00DA6104" w:rsidRPr="00C758B9">
        <w:rPr>
          <w:rFonts w:ascii="TH SarabunPSK" w:hAnsi="TH SarabunPSK" w:cs="TH SarabunPSK"/>
          <w:sz w:val="30"/>
          <w:szCs w:val="30"/>
          <w:cs/>
        </w:rPr>
        <w:t>ที่ได้รับการถ่ายทอด</w:t>
      </w:r>
      <w:r w:rsidR="00232ED7" w:rsidRPr="00C758B9">
        <w:rPr>
          <w:rFonts w:ascii="TH SarabunPSK" w:hAnsi="TH SarabunPSK" w:cs="TH SarabunPSK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C758B9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C758B9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หลักฐานแนบ ได้แก่  </w:t>
      </w:r>
      <w:r w:rsidR="00972378" w:rsidRPr="00C758B9">
        <w:rPr>
          <w:rFonts w:ascii="TH SarabunPSK" w:hAnsi="TH SarabunPSK" w:cs="TH SarabunPSK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C758B9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C758B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C758B9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C758B9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C758B9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C758B9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C758B9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758DFDD" w14:textId="5B33BDA0" w:rsidR="00357685" w:rsidRPr="00C758B9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C758B9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C758B9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C758B9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DD3E002" w:rsidR="007744EC" w:rsidRPr="00C758B9" w:rsidRDefault="00152A00" w:rsidP="006E5AA7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C758B9">
        <w:rPr>
          <w:rFonts w:ascii="TH SarabunPSK" w:hAnsi="TH SarabunPSK" w:cs="TH SarabunPSK"/>
          <w:b/>
          <w:bCs/>
          <w:sz w:val="30"/>
          <w:szCs w:val="30"/>
        </w:rPr>
        <w:lastRenderedPageBreak/>
        <w:t>5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.4 </w:t>
      </w:r>
      <w:r w:rsidR="00633C1A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>ความสามารถในการจัด</w:t>
      </w:r>
      <w:r w:rsidR="00633C1A" w:rsidRPr="00C758B9">
        <w:rPr>
          <w:rFonts w:ascii="TH SarabunPSK" w:hAnsi="TH SarabunPSK" w:cs="TH SarabunPSK"/>
          <w:b/>
          <w:bCs/>
          <w:sz w:val="30"/>
          <w:szCs w:val="30"/>
          <w:cs/>
        </w:rPr>
        <w:t>กระบวนการ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>เรียนรู้</w:t>
      </w:r>
      <w:proofErr w:type="gramEnd"/>
    </w:p>
    <w:p w14:paraId="4033C57F" w14:textId="77777777" w:rsidR="00633C1A" w:rsidRPr="00C758B9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3B61D4" w:rsidRPr="00C758B9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C758B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C758B9">
        <w:rPr>
          <w:rFonts w:ascii="TH SarabunPSK" w:hAnsi="TH SarabunPSK" w:cs="TH SarabunPSK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C758B9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C758B9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C758B9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C758B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2A00" w:rsidRPr="00C758B9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C758B9">
        <w:rPr>
          <w:rFonts w:ascii="TH SarabunPSK" w:hAnsi="TH SarabunPSK" w:cs="TH SarabunPSK"/>
          <w:sz w:val="30"/>
          <w:szCs w:val="30"/>
          <w:cs/>
        </w:rPr>
        <w:t xml:space="preserve">แนบ ได้แก่  </w:t>
      </w:r>
      <w:r w:rsidRPr="00C758B9">
        <w:rPr>
          <w:rFonts w:ascii="TH SarabunPSK" w:hAnsi="TH SarabunPSK" w:cs="TH SarabunPSK"/>
          <w:sz w:val="30"/>
          <w:szCs w:val="30"/>
          <w:cs/>
        </w:rPr>
        <w:t>แผนการจัดกระบวนการเรียนรู้</w:t>
      </w:r>
      <w:r w:rsidR="00972378" w:rsidRPr="00C758B9">
        <w:rPr>
          <w:rFonts w:ascii="TH SarabunPSK" w:hAnsi="TH SarabunPSK" w:cs="TH SarabunPSK"/>
          <w:sz w:val="30"/>
          <w:szCs w:val="30"/>
          <w:cs/>
        </w:rPr>
        <w:t>พอสังเขป</w:t>
      </w:r>
    </w:p>
    <w:p w14:paraId="7DE49F52" w14:textId="5B1EF85C" w:rsidR="00152A00" w:rsidRPr="00C758B9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C758B9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C758B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C758B9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C758B9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C758B9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C758B9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C758B9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C758B9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C758B9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C758B9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F03214" w14:textId="7DEA05C7" w:rsidR="001608EC" w:rsidRPr="00C758B9" w:rsidRDefault="001608EC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9FFF1C0" w14:textId="207209D7" w:rsidR="009E081A" w:rsidRPr="00C758B9" w:rsidRDefault="00FA24DE" w:rsidP="006E5AA7">
      <w:pPr>
        <w:ind w:left="284"/>
        <w:rPr>
          <w:rFonts w:ascii="TH SarabunPSK" w:hAnsi="TH SarabunPSK" w:cs="TH SarabunPSK"/>
          <w:sz w:val="30"/>
          <w:szCs w:val="30"/>
        </w:rPr>
      </w:pPr>
      <w:r w:rsidRPr="00C758B9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r w:rsidRPr="00C758B9">
        <w:rPr>
          <w:rFonts w:ascii="TH SarabunPSK" w:hAnsi="TH SarabunPSK" w:cs="TH SarabunPSK"/>
          <w:b/>
          <w:bCs/>
          <w:sz w:val="30"/>
          <w:szCs w:val="30"/>
        </w:rPr>
        <w:t>5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พัฒนานวัตกรรมการสอน </w:t>
      </w:r>
    </w:p>
    <w:p w14:paraId="4AEA3AFA" w14:textId="77777777" w:rsidR="009E081A" w:rsidRPr="00C758B9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C758B9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  วิธีการพัฒนาการสอน เช่น นักศึกษามีปัญหาด้านภาษาอังกฤษ มีวิธี</w:t>
      </w:r>
      <w:r w:rsidR="009E3EDB" w:rsidRPr="00C758B9">
        <w:rPr>
          <w:rFonts w:ascii="TH SarabunPSK" w:hAnsi="TH SarabunPSK" w:cs="TH SarabunPSK"/>
          <w:sz w:val="30"/>
          <w:szCs w:val="30"/>
          <w:cs/>
        </w:rPr>
        <w:t>การ</w:t>
      </w:r>
      <w:r w:rsidRPr="00C758B9">
        <w:rPr>
          <w:rFonts w:ascii="TH SarabunPSK" w:hAnsi="TH SarabunPSK" w:cs="TH SarabunPSK"/>
          <w:sz w:val="30"/>
          <w:szCs w:val="30"/>
          <w:cs/>
        </w:rPr>
        <w:t>อย่างไรที่แก้ปัญหาให้นักศึกษา</w:t>
      </w:r>
    </w:p>
    <w:p w14:paraId="16E5612A" w14:textId="77777777" w:rsidR="00FA24DE" w:rsidRPr="00C758B9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9E3EDB" w:rsidRPr="00C758B9">
        <w:rPr>
          <w:rFonts w:ascii="TH SarabunPSK" w:hAnsi="TH SarabunPSK" w:cs="TH SarabunPSK"/>
          <w:sz w:val="30"/>
          <w:szCs w:val="30"/>
          <w:cs/>
        </w:rPr>
        <w:t>การ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C758B9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C758B9">
        <w:rPr>
          <w:rFonts w:ascii="TH SarabunPSK" w:hAnsi="TH SarabunPSK" w:cs="TH SarabunPSK"/>
          <w:sz w:val="30"/>
          <w:szCs w:val="30"/>
          <w:cs/>
        </w:rPr>
        <w:t>เพื่อให้</w:t>
      </w:r>
      <w:r w:rsidRPr="00C758B9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C758B9" w:rsidRDefault="009C1B2D" w:rsidP="00DC281D">
      <w:pPr>
        <w:rPr>
          <w:rFonts w:ascii="TH SarabunPSK" w:hAnsi="TH SarabunPSK" w:cs="TH SarabunPSK"/>
          <w:b/>
          <w:bCs/>
          <w:sz w:val="30"/>
          <w:szCs w:val="30"/>
          <w:cs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C758B9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9E3EDB" w:rsidRPr="00C758B9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C758B9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C758B9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C758B9">
        <w:rPr>
          <w:rFonts w:ascii="TH SarabunPSK" w:hAnsi="TH SarabunPSK" w:cs="TH SarabunPSK"/>
          <w:sz w:val="30"/>
          <w:szCs w:val="30"/>
          <w:cs/>
        </w:rPr>
        <w:t xml:space="preserve">แนบ ได้แก่  </w:t>
      </w:r>
      <w:r w:rsidRPr="00C758B9">
        <w:rPr>
          <w:rFonts w:ascii="TH SarabunPSK" w:hAnsi="TH SarabunPSK" w:cs="TH SarabunPSK"/>
          <w:sz w:val="30"/>
          <w:szCs w:val="30"/>
          <w:cs/>
        </w:rPr>
        <w:t>สื่อการสอน วิธีการสอน ฯลฯ</w:t>
      </w:r>
      <w:r w:rsidR="009E3EDB" w:rsidRPr="00C758B9">
        <w:rPr>
          <w:rFonts w:ascii="TH SarabunPSK" w:hAnsi="TH SarabunPSK" w:cs="TH SarabunPSK"/>
          <w:sz w:val="30"/>
          <w:szCs w:val="30"/>
          <w:cs/>
        </w:rPr>
        <w:t xml:space="preserve"> พอสังเขป</w:t>
      </w:r>
    </w:p>
    <w:p w14:paraId="7910ECEB" w14:textId="1CBB5E57" w:rsidR="00FA24DE" w:rsidRPr="00C758B9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C758B9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C758B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C758B9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2BD1" w:rsidRPr="00C758B9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C758B9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C758B9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C758B9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C758B9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C758B9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C758B9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F3EE903" w14:textId="44459ADF" w:rsidR="00CB46EE" w:rsidRPr="00C758B9" w:rsidRDefault="00CB46EE" w:rsidP="00FA24DE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C758B9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C758B9" w:rsidRDefault="00823118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br w:type="page"/>
            </w:r>
            <w:r w:rsidR="00152A00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ป็นกรรมการประเมินผลงานทางวิชาการ  </w:t>
            </w:r>
          </w:p>
          <w:p w14:paraId="7D37E0C8" w14:textId="50304DE8" w:rsidR="00FC2135" w:rsidRPr="00C758B9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C758B9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</w:t>
            </w:r>
            <w:r w:rsidR="00DC281D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572BD1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C758B9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C758B9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072" w:type="dxa"/>
        <w:tblInd w:w="5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567"/>
      </w:tblGrid>
      <w:tr w:rsidR="007657F7" w:rsidRPr="00C758B9" w14:paraId="2ED2E9D0" w14:textId="77777777" w:rsidTr="00B7199C">
        <w:trPr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C758B9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C758B9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C758B9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C758B9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C758B9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C758B9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C758B9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C758B9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C758B9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C758B9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</w:tbl>
    <w:p w14:paraId="556C84C5" w14:textId="06BE1338" w:rsidR="00B7199C" w:rsidRPr="00C758B9" w:rsidRDefault="00B7199C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C4A71" w:rsidRPr="00C758B9" w14:paraId="3CCF05AE" w14:textId="77777777" w:rsidTr="00B7199C">
        <w:trPr>
          <w:trHeight w:val="340"/>
        </w:trPr>
        <w:tc>
          <w:tcPr>
            <w:tcW w:w="9072" w:type="dxa"/>
            <w:shd w:val="clear" w:color="auto" w:fill="auto"/>
          </w:tcPr>
          <w:p w14:paraId="6C609C2A" w14:textId="637B0A52" w:rsidR="00162EFC" w:rsidRPr="00C758B9" w:rsidRDefault="007C4A71" w:rsidP="00B7199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างวัล</w:t>
            </w:r>
            <w:proofErr w:type="gramEnd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6E5AA7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</w:t>
            </w:r>
            <w:r w:rsidR="00BA10B0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ได้รับทางด้านการเรียนการสอน </w:t>
            </w:r>
          </w:p>
          <w:p w14:paraId="5153DBA9" w14:textId="77777777" w:rsidR="00FA2BFC" w:rsidRPr="00C758B9" w:rsidRDefault="00162EFC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C1D4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  <w:r w:rsidR="00FA2BFC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C758B9" w:rsidRDefault="00FA2B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C758B9" w:rsidRDefault="00162EFC" w:rsidP="00B7199C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C758B9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C758B9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C758B9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998B" w14:textId="10E1EEB1" w:rsidR="007C4A71" w:rsidRPr="00C758B9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649AE15" w14:textId="77777777" w:rsidR="003D1898" w:rsidRPr="00C758B9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6111E34B" w:rsidR="006E5AA7" w:rsidRPr="00C758B9" w:rsidRDefault="006E5AA7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61351E" w14:textId="77777777" w:rsidR="00B24DF2" w:rsidRPr="00C758B9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p w14:paraId="4641493C" w14:textId="77777777" w:rsidR="009C3B69" w:rsidRPr="00C758B9" w:rsidRDefault="009C3B69">
      <w:pPr>
        <w:rPr>
          <w:rFonts w:ascii="TH SarabunPSK" w:hAnsi="TH SarabunPSK" w:cs="TH SarabunPSK"/>
        </w:rPr>
      </w:pPr>
      <w:r w:rsidRPr="00C758B9">
        <w:rPr>
          <w:rFonts w:ascii="TH SarabunPSK" w:hAnsi="TH SarabunPSK" w:cs="TH SarabunPSK"/>
          <w:cs/>
        </w:rP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C758B9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4D344279" w:rsidR="004153AD" w:rsidRPr="00C758B9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5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C6194C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ประกาศเกียรติคุณที่ได้รับทางด้านงานบริการวิชาการ </w:t>
            </w:r>
          </w:p>
          <w:p w14:paraId="03DCA39C" w14:textId="77777777" w:rsidR="00B24DF2" w:rsidRPr="00C758B9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585103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427D490D" w14:textId="39BC13D5" w:rsidR="00585103" w:rsidRPr="00C758B9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C758B9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C758B9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C758B9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C758B9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C758B9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C241B3" w14:textId="77777777" w:rsidR="003D1898" w:rsidRPr="00C758B9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5C1D4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8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2594425A" w:rsidR="006E5AA7" w:rsidRPr="00C758B9" w:rsidRDefault="006E5AA7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E97DA90" w14:textId="03FAB829" w:rsidR="001608EC" w:rsidRPr="00C758B9" w:rsidRDefault="001608EC">
      <w:pPr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C758B9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50AC95FA" w:rsidR="004153AD" w:rsidRPr="00C758B9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</w:t>
            </w:r>
            <w:r w:rsidR="00585103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proofErr w:type="gramEnd"/>
            <w:r w:rsidR="007675E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9C3B69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675E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่างประเทศ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C758B9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.</w:t>
            </w:r>
          </w:p>
          <w:p w14:paraId="3DEEA6DA" w14:textId="7C5CA599" w:rsidR="00585103" w:rsidRPr="00C758B9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C758B9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C758B9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C758B9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C758B9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C758B9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D92534" w14:textId="77777777" w:rsidR="003D1898" w:rsidRPr="00C758B9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</w:t>
            </w:r>
            <w:r w:rsidR="00B24DF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7128D0A4" w:rsidR="006E5AA7" w:rsidRPr="00C758B9" w:rsidRDefault="006E5AA7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5F224E8" w14:textId="77777777" w:rsidR="00692B6F" w:rsidRPr="00C758B9" w:rsidRDefault="00692B6F" w:rsidP="00692B6F">
      <w:pPr>
        <w:pStyle w:val="BodyTextIndent"/>
        <w:ind w:firstLine="284"/>
        <w:rPr>
          <w:rFonts w:ascii="TH SarabunPSK" w:hAnsi="TH SarabunPSK" w:cs="TH SarabunPSK"/>
          <w:sz w:val="32"/>
          <w:szCs w:val="32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C758B9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C758B9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C758B9" w:rsidRDefault="004153AD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.ศ</w:t>
            </w:r>
            <w:r w:rsidR="0042108A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  <w:p w14:paraId="403F70B0" w14:textId="701D2BF9" w:rsidR="00415BC2" w:rsidRPr="00C758B9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C758B9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</w:t>
            </w:r>
            <w:r w:rsidR="00DC281D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9F07EB"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C758B9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C758B9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C758B9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C758B9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55C0452" w14:textId="77777777" w:rsidR="003D1898" w:rsidRPr="00C758B9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94117D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7BD1A962" w:rsidR="006E5AA7" w:rsidRPr="00C758B9" w:rsidRDefault="006E5AA7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8383BA" w14:textId="1EA99514" w:rsidR="00547284" w:rsidRPr="00C758B9" w:rsidRDefault="00547284" w:rsidP="00547284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0F486606" w14:textId="77777777" w:rsidR="00DA7E04" w:rsidRPr="00C758B9" w:rsidRDefault="00DA7E04">
      <w:pPr>
        <w:rPr>
          <w:rFonts w:ascii="TH SarabunPSK" w:hAnsi="TH SarabunPSK" w:cs="TH SarabunPSK"/>
          <w:b/>
          <w:bCs/>
          <w:sz w:val="32"/>
          <w:szCs w:val="32"/>
        </w:rPr>
      </w:pPr>
      <w:r w:rsidRPr="00C758B9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5A6A9166" w14:textId="0F461961" w:rsidR="00627F7E" w:rsidRPr="00C758B9" w:rsidRDefault="00BE16CF" w:rsidP="006E5AA7">
      <w:pPr>
        <w:spacing w:after="120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C758B9">
        <w:rPr>
          <w:rFonts w:ascii="TH SarabunPSK" w:hAnsi="TH SarabunPSK" w:cs="TH SarabunPSK"/>
          <w:b/>
          <w:bCs/>
          <w:sz w:val="32"/>
          <w:szCs w:val="32"/>
        </w:rPr>
        <w:lastRenderedPageBreak/>
        <w:t>6</w:t>
      </w:r>
      <w:r w:rsidRPr="00C758B9">
        <w:rPr>
          <w:rFonts w:ascii="TH SarabunPSK" w:hAnsi="TH SarabunPSK" w:cs="TH SarabunPSK"/>
          <w:b/>
          <w:bCs/>
          <w:sz w:val="32"/>
          <w:szCs w:val="32"/>
          <w:cs/>
        </w:rPr>
        <w:t>.  ผลงานด้านคุณธรรม จริยธรรม และมนุษยสัมพันธ์</w:t>
      </w:r>
      <w:r w:rsidR="00976608" w:rsidRPr="00C758B9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8A78EF" w:rsidRPr="00C758B9">
        <w:rPr>
          <w:rFonts w:ascii="TH SarabunPSK" w:hAnsi="TH SarabunPSK" w:cs="TH SarabunPSK"/>
          <w:b/>
          <w:bCs/>
          <w:sz w:val="30"/>
          <w:szCs w:val="30"/>
          <w:cs/>
        </w:rPr>
        <w:t>1</w:t>
      </w:r>
      <w:r w:rsidR="00627F7E" w:rsidRPr="00C758B9">
        <w:rPr>
          <w:rFonts w:ascii="TH SarabunPSK" w:hAnsi="TH SarabunPSK" w:cs="TH SarabunPSK"/>
          <w:b/>
          <w:bCs/>
          <w:sz w:val="30"/>
          <w:szCs w:val="30"/>
        </w:rPr>
        <w:t xml:space="preserve">0 </w:t>
      </w:r>
      <w:r w:rsidR="00976608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27F7E" w:rsidRPr="00C758B9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C758B9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Pr="00C758B9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.1  ความสามารถในการสอดแทรกคุณธรรม จริยธรรม ในการเรียนการสอน  </w:t>
            </w:r>
          </w:p>
          <w:p w14:paraId="7A11F6D7" w14:textId="1FDD6AE9" w:rsidR="002A0917" w:rsidRPr="00C758B9" w:rsidRDefault="002A0917" w:rsidP="0033024C">
            <w:pPr>
              <w:pStyle w:val="BodyTextIndent"/>
              <w:spacing w:after="120"/>
              <w:ind w:firstLine="454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Pr="00C758B9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C758B9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Pr="00C758B9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Pr="00C758B9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Pr="00C758B9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Pr="00C758B9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Pr="00C758B9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C758B9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Pr="00C758B9" w:rsidRDefault="002A091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  </w:t>
            </w:r>
          </w:p>
        </w:tc>
      </w:tr>
    </w:tbl>
    <w:p w14:paraId="00E6A2F7" w14:textId="77777777" w:rsidR="002A0917" w:rsidRPr="00C758B9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348D807B" w14:textId="3B86923D" w:rsidR="002A0917" w:rsidRPr="00C758B9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 w:rsidRPr="00C758B9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 w:rsidRPr="00C758B9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C758B9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Pr="00C758B9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Pr="00C758B9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Pr="00C758B9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3339F236" w14:textId="77777777" w:rsidR="002A0917" w:rsidRPr="00C758B9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65BBE18" w14:textId="1B4DB5D9" w:rsidR="001608EC" w:rsidRPr="00C758B9" w:rsidRDefault="001608EC">
      <w:pPr>
        <w:rPr>
          <w:rFonts w:ascii="TH SarabunPSK" w:hAnsi="TH SarabunPSK" w:cs="TH SarabunPSK"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C758B9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26DD6D07" w:rsidR="004D56F2" w:rsidRPr="00C758B9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DB3866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</w:t>
            </w:r>
            <w:r w:rsidR="00C6194C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กาศเกียรติคุณที่ได้รับทางด้าน</w:t>
            </w:r>
            <w:r w:rsidR="009B0CA7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C758B9" w:rsidRDefault="004D56F2" w:rsidP="006E5AA7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.ศ.</w:t>
            </w:r>
          </w:p>
          <w:p w14:paraId="0C1E41F3" w14:textId="76F2366E" w:rsidR="00754475" w:rsidRPr="00C758B9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C758B9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C758B9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C758B9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C758B9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C758B9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C758B9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.</w:t>
            </w:r>
            <w:r w:rsidR="00DB3866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C758B9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C758B9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EDACF41" w14:textId="77777777" w:rsidR="00DA7E04" w:rsidRPr="00C758B9" w:rsidRDefault="00DA7E04">
      <w:pPr>
        <w:rPr>
          <w:rFonts w:ascii="TH SarabunPSK" w:hAnsi="TH SarabunPSK" w:cs="TH SarabunPSK"/>
          <w:b/>
          <w:bCs/>
          <w:sz w:val="32"/>
          <w:szCs w:val="32"/>
          <w:lang w:val="x-none" w:eastAsia="x-none"/>
        </w:rPr>
      </w:pPr>
      <w:r w:rsidRPr="00C758B9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70076C71" w14:textId="03F0257D" w:rsidR="008A78EF" w:rsidRPr="00C758B9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C758B9">
        <w:rPr>
          <w:rFonts w:ascii="TH SarabunPSK" w:hAnsi="TH SarabunPSK" w:cs="TH SarabunPSK"/>
          <w:b/>
          <w:bCs/>
          <w:sz w:val="32"/>
          <w:szCs w:val="32"/>
        </w:rPr>
        <w:lastRenderedPageBreak/>
        <w:t>7</w:t>
      </w:r>
      <w:r w:rsidRPr="00C758B9">
        <w:rPr>
          <w:rFonts w:ascii="TH SarabunPSK" w:hAnsi="TH SarabunPSK" w:cs="TH SarabunPSK"/>
          <w:b/>
          <w:bCs/>
          <w:sz w:val="32"/>
          <w:szCs w:val="32"/>
          <w:cs/>
        </w:rPr>
        <w:t>.  ผลงานด้านการอุทิศตนเพื่อส่วนรวม</w:t>
      </w:r>
      <w:r w:rsidR="00976608" w:rsidRPr="00C758B9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8A78EF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10 </w:t>
      </w:r>
      <w:r w:rsidR="00976608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8A78EF" w:rsidRPr="00C758B9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C758B9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3FDAFF22" w:rsidR="00920C3A" w:rsidRPr="00C758B9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  การเป็นกรรมการ/</w:t>
            </w:r>
            <w:r w:rsidR="00C758B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มาชิก/</w:t>
            </w:r>
            <w:r w:rsidR="00C758B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ภาคี</w:t>
            </w:r>
            <w:r w:rsidR="002C60D8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C758B9" w:rsidRDefault="00920C3A" w:rsidP="000C0173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ตำแหน่ง องค์กร และ ปี พ.ศ.</w:t>
            </w:r>
          </w:p>
          <w:p w14:paraId="360D0500" w14:textId="56A2DEC3" w:rsidR="0051385B" w:rsidRPr="00C758B9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C758B9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C758B9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C758B9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C758B9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C758B9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FE0C448" w14:textId="77777777" w:rsidR="003D1898" w:rsidRPr="00C758B9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6D59FA35" w:rsidR="000C0173" w:rsidRPr="00C758B9" w:rsidRDefault="000C0173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3F165A" w14:textId="77777777" w:rsidR="0051385B" w:rsidRPr="00C758B9" w:rsidRDefault="0051385B" w:rsidP="0051385B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C758B9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2130C52D" w:rsidR="00920C3A" w:rsidRPr="00C758B9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  รางวัล/</w:t>
            </w:r>
            <w:r w:rsidR="00C6194C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ประกาศเกียรติคุณที่ได้รับทางด้านการอุทิศตนเพื่อส่วนรวม </w:t>
            </w:r>
            <w:r w:rsidR="00165F5C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C758B9" w:rsidRDefault="00920C3A" w:rsidP="000C0173">
            <w:pPr>
              <w:pStyle w:val="BodyTextIndent"/>
              <w:spacing w:after="6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.ศ.</w:t>
            </w:r>
          </w:p>
          <w:p w14:paraId="715A1681" w14:textId="211AB7C5" w:rsidR="0051385B" w:rsidRPr="00C758B9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C758B9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C758B9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C758B9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C758B9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C758B9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C758B9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C758B9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C758B9" w:rsidRDefault="009B0CA7" w:rsidP="009B0CA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132F5D" w:rsidRPr="00C758B9" w14:paraId="13805ADC" w14:textId="77777777" w:rsidTr="002C60D8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036919B8" w:rsidR="00920C3A" w:rsidRPr="00C758B9" w:rsidRDefault="00132F5D" w:rsidP="000C0173">
            <w:pPr>
              <w:pStyle w:val="BodyTextIndent"/>
              <w:spacing w:after="60"/>
              <w:ind w:right="-108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943EE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</w:t>
            </w:r>
            <w:r w:rsidR="000C0173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943EE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ๆ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A32B2E0" w14:textId="7ED8B130" w:rsidR="00132F5D" w:rsidRPr="00C758B9" w:rsidRDefault="00920C3A" w:rsidP="008B6358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แนบ ได้แก่  </w:t>
            </w:r>
            <w:r w:rsidR="00342917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C758B9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07EB"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C758B9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E2A5754" w14:textId="77777777" w:rsidR="00132F5D" w:rsidRPr="00C758B9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C758B9" w:rsidRPr="00C758B9" w14:paraId="00242904" w14:textId="77777777" w:rsidTr="004B1A09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C758B9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C758B9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C758B9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.</w:t>
            </w:r>
            <w:r w:rsidR="0051385B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C758B9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77777777" w:rsidR="006E6C19" w:rsidRPr="00C758B9" w:rsidRDefault="00805A0F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C758B9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28EEA52" w14:textId="77777777" w:rsidR="007625E0" w:rsidRPr="00C758B9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ab/>
      </w:r>
      <w:bookmarkStart w:id="4" w:name="_Hlk130393783"/>
      <w:r w:rsidR="00A87686" w:rsidRPr="00C758B9">
        <w:rPr>
          <w:rFonts w:ascii="TH SarabunPSK" w:hAnsi="TH SarabunPSK" w:cs="TH SarabunPSK"/>
          <w:b/>
          <w:bCs/>
          <w:sz w:val="30"/>
          <w:szCs w:val="30"/>
          <w:cs/>
        </w:rPr>
        <w:t>ข้าพเจ้าขอรับรองว่า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>ข้อความข้างต้นเป็นความจริงทุกประการ</w:t>
      </w:r>
    </w:p>
    <w:p w14:paraId="2A1FBB46" w14:textId="77777777" w:rsidR="00D82512" w:rsidRPr="00C758B9" w:rsidRDefault="00D82512" w:rsidP="0064595D">
      <w:pPr>
        <w:tabs>
          <w:tab w:val="left" w:pos="-142"/>
          <w:tab w:val="left" w:pos="0"/>
        </w:tabs>
        <w:spacing w:before="240"/>
        <w:rPr>
          <w:rFonts w:ascii="TH SarabunPSK" w:hAnsi="TH SarabunPSK" w:cs="TH SarabunPSK"/>
          <w:b/>
          <w:bCs/>
        </w:rPr>
      </w:pPr>
    </w:p>
    <w:p w14:paraId="1E60309E" w14:textId="77777777" w:rsidR="00415C3D" w:rsidRPr="00C758B9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6B35DC1C" w14:textId="77777777" w:rsidR="00415C3D" w:rsidRPr="00C758B9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C758B9">
        <w:rPr>
          <w:rFonts w:ascii="TH SarabunPSK" w:hAnsi="TH SarabunPSK" w:cs="TH SarabunPSK"/>
          <w:b/>
          <w:bCs/>
          <w:sz w:val="30"/>
          <w:szCs w:val="30"/>
          <w:cs/>
        </w:rPr>
        <w:t>ชื่อ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 </w:t>
      </w:r>
      <w:r w:rsidR="00244D1A" w:rsidRPr="00C758B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C758B9">
        <w:rPr>
          <w:rFonts w:ascii="TH SarabunPSK" w:hAnsi="TH SarabunPSK" w:cs="TH SarabunPSK"/>
          <w:sz w:val="30"/>
          <w:szCs w:val="30"/>
          <w:cs/>
        </w:rPr>
        <w:t>……….………………………</w:t>
      </w:r>
      <w:r w:rsidR="00244D1A" w:rsidRPr="00C758B9">
        <w:rPr>
          <w:rFonts w:ascii="TH SarabunPSK" w:hAnsi="TH SarabunPSK" w:cs="TH SarabunPSK"/>
          <w:sz w:val="30"/>
          <w:szCs w:val="30"/>
          <w:cs/>
        </w:rPr>
        <w:t>.....................</w:t>
      </w:r>
      <w:r w:rsidRPr="00C758B9">
        <w:rPr>
          <w:rFonts w:ascii="TH SarabunPSK" w:hAnsi="TH SarabunPSK" w:cs="TH SarabunPSK"/>
          <w:sz w:val="30"/>
          <w:szCs w:val="30"/>
          <w:cs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C758B9" w:rsidRPr="00C758B9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C758B9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C758B9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C758B9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C758B9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C758B9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C758B9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DD430C" w:rsidRDefault="00415C3D" w:rsidP="00FE3A06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DD430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C758B9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C758B9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C758B9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C758B9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C758B9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C758B9" w:rsidRDefault="00415C3D" w:rsidP="0026128F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C758B9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C758B9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C758B9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0F9AEF59" w:rsidR="00415C3D" w:rsidRPr="00C758B9" w:rsidRDefault="0084298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00002814" w14:textId="77777777" w:rsidR="00415C3D" w:rsidRPr="00C758B9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C758B9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4C1AFF4B" w:rsidR="00415C3D" w:rsidRPr="00C758B9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ab/>
        <w:t>ลายมือชื่อผู้เสนอ</w:t>
      </w:r>
      <w:r w:rsidR="00DD430C">
        <w:rPr>
          <w:rFonts w:ascii="TH SarabunPSK" w:hAnsi="TH SarabunPSK" w:cs="TH SarabunPSK" w:hint="cs"/>
          <w:b/>
          <w:bCs/>
          <w:sz w:val="30"/>
          <w:szCs w:val="30"/>
          <w:cs/>
        </w:rPr>
        <w:t>ชื่อ</w:t>
      </w: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 </w:t>
      </w:r>
      <w:r w:rsidR="00244D1A" w:rsidRPr="00C758B9">
        <w:rPr>
          <w:rFonts w:ascii="TH SarabunPSK" w:hAnsi="TH SarabunPSK" w:cs="TH SarabunPSK"/>
          <w:sz w:val="30"/>
          <w:szCs w:val="30"/>
          <w:cs/>
        </w:rPr>
        <w:t xml:space="preserve">   </w:t>
      </w:r>
      <w:r w:rsidRPr="00C758B9">
        <w:rPr>
          <w:rFonts w:ascii="TH SarabunPSK" w:hAnsi="TH SarabunPSK" w:cs="TH SarabunPSK"/>
          <w:sz w:val="30"/>
          <w:szCs w:val="30"/>
          <w:cs/>
        </w:rPr>
        <w:t>……….……………………………</w:t>
      </w:r>
      <w:r w:rsidR="00244D1A" w:rsidRPr="00C758B9">
        <w:rPr>
          <w:rFonts w:ascii="TH SarabunPSK" w:hAnsi="TH SarabunPSK" w:cs="TH SarabunPSK"/>
          <w:sz w:val="30"/>
          <w:szCs w:val="30"/>
          <w:cs/>
        </w:rPr>
        <w:t>....................</w:t>
      </w:r>
      <w:r w:rsidRPr="00C758B9">
        <w:rPr>
          <w:rFonts w:ascii="TH SarabunPSK" w:hAnsi="TH SarabunPSK" w:cs="TH SarabunPSK"/>
          <w:sz w:val="30"/>
          <w:szCs w:val="30"/>
          <w:cs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C758B9" w:rsidRPr="00C758B9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C758B9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C758B9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C758B9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Pr="00C758B9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DD430C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ตำแหน่ง</w:t>
      </w:r>
      <w:r w:rsidRPr="00C758B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32529" w:rsidRPr="00C758B9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C758B9">
        <w:rPr>
          <w:rFonts w:ascii="TH SarabunPSK" w:hAnsi="TH SarabunPSK" w:cs="TH SarabunPSK"/>
          <w:sz w:val="30"/>
          <w:szCs w:val="30"/>
          <w:cs/>
        </w:rPr>
        <w:t>ประธานสภาอาจารย์/สภาคณาจารย์/</w:t>
      </w:r>
      <w:r w:rsidR="00932529" w:rsidRPr="00C758B9">
        <w:rPr>
          <w:rFonts w:ascii="TH SarabunPSK" w:hAnsi="TH SarabunPSK" w:cs="TH SarabunPSK"/>
          <w:sz w:val="30"/>
          <w:szCs w:val="30"/>
          <w:cs/>
        </w:rPr>
        <w:t>สภาพนักงาน/</w:t>
      </w:r>
      <w:r w:rsidRPr="00C758B9">
        <w:rPr>
          <w:rFonts w:ascii="TH SarabunPSK" w:hAnsi="TH SarabunPSK" w:cs="TH SarabunPSK"/>
          <w:sz w:val="30"/>
          <w:szCs w:val="30"/>
          <w:cs/>
        </w:rPr>
        <w:t>สภาคณาจารย์และข้าราชการ/</w:t>
      </w:r>
    </w:p>
    <w:p w14:paraId="02C665F0" w14:textId="1B93EC75" w:rsidR="00FE3A06" w:rsidRPr="00C758B9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 w:rsidRPr="00C758B9">
        <w:rPr>
          <w:rFonts w:ascii="TH SarabunPSK" w:hAnsi="TH SarabunPSK" w:cs="TH SarabunPSK"/>
          <w:sz w:val="30"/>
          <w:szCs w:val="30"/>
          <w:cs/>
        </w:rPr>
        <w:tab/>
      </w:r>
      <w:r w:rsidRPr="00C758B9">
        <w:rPr>
          <w:rFonts w:ascii="TH SarabunPSK" w:hAnsi="TH SarabunPSK" w:cs="TH SarabunPSK"/>
          <w:sz w:val="30"/>
          <w:szCs w:val="30"/>
          <w:cs/>
        </w:rPr>
        <w:tab/>
      </w:r>
      <w:r w:rsidRPr="00C758B9">
        <w:rPr>
          <w:rFonts w:ascii="TH SarabunPSK" w:hAnsi="TH SarabunPSK" w:cs="TH SarabunPSK"/>
          <w:sz w:val="30"/>
          <w:szCs w:val="30"/>
          <w:cs/>
        </w:rPr>
        <w:tab/>
      </w:r>
      <w:r w:rsidRPr="00C758B9">
        <w:rPr>
          <w:rFonts w:ascii="TH SarabunPSK" w:hAnsi="TH SarabunPSK" w:cs="TH SarabunPSK"/>
          <w:sz w:val="30"/>
          <w:szCs w:val="30"/>
          <w:cs/>
        </w:rPr>
        <w:tab/>
      </w:r>
      <w:r w:rsidRPr="00C758B9">
        <w:rPr>
          <w:rFonts w:ascii="TH SarabunPSK" w:hAnsi="TH SarabunPSK" w:cs="TH SarabunPSK"/>
          <w:sz w:val="30"/>
          <w:szCs w:val="30"/>
          <w:cs/>
        </w:rPr>
        <w:tab/>
      </w:r>
      <w:r w:rsidR="00932529" w:rsidRPr="00C758B9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Pr="00C758B9">
        <w:rPr>
          <w:rFonts w:ascii="TH SarabunPSK" w:hAnsi="TH SarabunPSK" w:cs="TH SarabunPSK"/>
          <w:sz w:val="30"/>
          <w:szCs w:val="30"/>
          <w:cs/>
        </w:rPr>
        <w:t>สภาคณาจารย์และพนักงาน/</w:t>
      </w:r>
      <w:r w:rsidR="00932529" w:rsidRPr="00C758B9">
        <w:rPr>
          <w:rFonts w:ascii="TH SarabunPSK" w:hAnsi="TH SarabunPSK" w:cs="TH SarabunPSK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C758B9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C758B9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C758B9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DD430C" w:rsidRDefault="00415C3D" w:rsidP="006D2B8A">
            <w:pPr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DD430C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C758B9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C758B9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C758B9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C758B9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C758B9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C758B9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C758B9" w:rsidRDefault="00415C3D" w:rsidP="0026128F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C758B9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C758B9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C758B9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C758B9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4615571A" w:rsidR="00415C3D" w:rsidRPr="00C758B9" w:rsidRDefault="0084298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9</w:t>
            </w:r>
          </w:p>
        </w:tc>
      </w:tr>
    </w:tbl>
    <w:p w14:paraId="0E36FA13" w14:textId="77777777" w:rsidR="00AB6841" w:rsidRPr="00C758B9" w:rsidRDefault="00AB6841" w:rsidP="0060072E">
      <w:pPr>
        <w:rPr>
          <w:rFonts w:ascii="TH SarabunPSK" w:hAnsi="TH SarabunPSK" w:cs="TH SarabunPSK"/>
          <w:b/>
          <w:bCs/>
          <w:sz w:val="40"/>
          <w:szCs w:val="40"/>
          <w:cs/>
        </w:rPr>
      </w:pPr>
    </w:p>
    <w:p w14:paraId="6E24548F" w14:textId="77777777" w:rsidR="00AB6841" w:rsidRPr="00C758B9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C758B9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275EDE3F">
                <wp:simplePos x="0" y="0"/>
                <wp:positionH relativeFrom="column">
                  <wp:posOffset>29873</wp:posOffset>
                </wp:positionH>
                <wp:positionV relativeFrom="paragraph">
                  <wp:posOffset>131114</wp:posOffset>
                </wp:positionV>
                <wp:extent cx="6024245" cy="2631881"/>
                <wp:effectExtent l="0" t="0" r="14605" b="1651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6318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002AAE" id="Rectangle 26" o:spid="_x0000_s1026" style="position:absolute;margin-left:2.35pt;margin-top:10.3pt;width:474.35pt;height:207.2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" strokeweight="1.5pt"/>
            </w:pict>
          </mc:Fallback>
        </mc:AlternateContent>
      </w:r>
    </w:p>
    <w:p w14:paraId="02CCF1DB" w14:textId="0D35955E" w:rsidR="006C5E5F" w:rsidRPr="00C758B9" w:rsidRDefault="00707B3F" w:rsidP="00C6194C">
      <w:pPr>
        <w:spacing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C758B9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492E38" w:rsidRPr="00C758B9" w14:paraId="0C87B0CF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0B21F37F" w14:textId="641CABD3" w:rsidR="00492E38" w:rsidRPr="00C758B9" w:rsidRDefault="00492E38" w:rsidP="00492E3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0B671470" w14:textId="01FE12C0" w:rsidR="00492E38" w:rsidRPr="00C758B9" w:rsidRDefault="00492E3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C758B9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B611C6" w:rsidRPr="00C758B9" w14:paraId="5907A08D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4BAEC094" w14:textId="77777777" w:rsidR="00D75E9A" w:rsidRPr="00C758B9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0A1EC210" w14:textId="77777777" w:rsidR="000214D8" w:rsidRPr="00C758B9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C758B9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3515"/>
        <w:gridCol w:w="1134"/>
        <w:gridCol w:w="3260"/>
      </w:tblGrid>
      <w:tr w:rsidR="00B611C6" w:rsidRPr="00C758B9" w14:paraId="1C0765E3" w14:textId="77777777" w:rsidTr="00492E38">
        <w:trPr>
          <w:trHeight w:val="454"/>
        </w:trPr>
        <w:tc>
          <w:tcPr>
            <w:tcW w:w="1021" w:type="dxa"/>
            <w:shd w:val="clear" w:color="auto" w:fill="auto"/>
            <w:vAlign w:val="center"/>
          </w:tcPr>
          <w:p w14:paraId="696A0A9F" w14:textId="77777777" w:rsidR="00D75E9A" w:rsidRPr="00C758B9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15" w:type="dxa"/>
            <w:shd w:val="clear" w:color="auto" w:fill="auto"/>
            <w:vAlign w:val="center"/>
          </w:tcPr>
          <w:p w14:paraId="24265FF0" w14:textId="77777777" w:rsidR="00D75E9A" w:rsidRPr="00C758B9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C758B9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C758B9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C758B9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13"/>
        <w:gridCol w:w="6917"/>
      </w:tblGrid>
      <w:tr w:rsidR="00B611C6" w:rsidRPr="00C758B9" w14:paraId="0C9F53A6" w14:textId="77777777" w:rsidTr="00492E38">
        <w:trPr>
          <w:trHeight w:val="454"/>
        </w:trPr>
        <w:tc>
          <w:tcPr>
            <w:tcW w:w="2013" w:type="dxa"/>
            <w:shd w:val="clear" w:color="auto" w:fill="auto"/>
            <w:vAlign w:val="center"/>
          </w:tcPr>
          <w:p w14:paraId="41502212" w14:textId="77777777" w:rsidR="00F958AD" w:rsidRPr="00C758B9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ชื่อ</w:t>
            </w:r>
            <w:r w:rsidR="00F958AD" w:rsidRPr="00C758B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6917" w:type="dxa"/>
            <w:shd w:val="clear" w:color="auto" w:fill="auto"/>
            <w:vAlign w:val="center"/>
          </w:tcPr>
          <w:p w14:paraId="3A37E029" w14:textId="77777777" w:rsidR="00F958AD" w:rsidRPr="00C758B9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C758B9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C758B9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C758B9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</w:t>
            </w:r>
            <w:r w:rsidRPr="00C758B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-</w:t>
            </w:r>
            <w:r w:rsidRPr="00C758B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C758B9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C758B9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C758B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C758B9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2E1EA5A4" w14:textId="2F1E3B61" w:rsidR="00A12215" w:rsidRPr="00C758B9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35D8C6FD" w14:textId="77777777" w:rsidR="0064595D" w:rsidRPr="00C758B9" w:rsidRDefault="0064595D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</w:pPr>
    </w:p>
    <w:p w14:paraId="75D56B46" w14:textId="1B93664F" w:rsidR="0055510C" w:rsidRPr="00C758B9" w:rsidRDefault="0055510C" w:rsidP="00193440">
      <w:pPr>
        <w:spacing w:before="6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C758B9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C758B9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มี</w:t>
      </w:r>
      <w:r w:rsidRPr="00C758B9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ลายมือชื่อครบทั้งผู้ที่ได้รับการเสนอชื่อและผู้เสนอ</w:t>
      </w:r>
      <w:bookmarkEnd w:id="4"/>
      <w:r w:rsidR="00DD430C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ชื่อ</w:t>
      </w:r>
      <w:bookmarkStart w:id="5" w:name="_GoBack"/>
      <w:bookmarkEnd w:id="5"/>
    </w:p>
    <w:sectPr w:rsidR="0055510C" w:rsidRPr="00C758B9" w:rsidSect="000A02C6">
      <w:headerReference w:type="default" r:id="rId11"/>
      <w:footerReference w:type="default" r:id="rId12"/>
      <w:pgSz w:w="11906" w:h="16838" w:code="9"/>
      <w:pgMar w:top="1111" w:right="1021" w:bottom="284" w:left="1418" w:header="425" w:footer="516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1ACE21" w14:textId="77777777" w:rsidR="002C65EC" w:rsidRDefault="002C65EC">
      <w:r>
        <w:separator/>
      </w:r>
    </w:p>
  </w:endnote>
  <w:endnote w:type="continuationSeparator" w:id="0">
    <w:p w14:paraId="42C9D273" w14:textId="77777777" w:rsidR="002C65EC" w:rsidRDefault="002C6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A430BD" w:rsidRPr="006B3E6B" w:rsidRDefault="00A430BD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501E36" w14:textId="77777777" w:rsidR="002C65EC" w:rsidRDefault="002C65EC">
      <w:r>
        <w:separator/>
      </w:r>
    </w:p>
  </w:footnote>
  <w:footnote w:type="continuationSeparator" w:id="0">
    <w:p w14:paraId="212E6E03" w14:textId="77777777" w:rsidR="002C65EC" w:rsidRDefault="002C6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A430BD" w:rsidRDefault="00A430BD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A430BD" w:rsidRDefault="00A430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A430BD" w:rsidRPr="00D33713" w:rsidRDefault="00A430BD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</w:instrText>
    </w:r>
    <w:r w:rsidRPr="00D33713">
      <w:rPr>
        <w:rFonts w:ascii="TH SarabunPSK" w:hAnsi="TH SarabunPSK" w:cs="TH SarabunPSK"/>
        <w:sz w:val="32"/>
        <w:cs/>
      </w:rPr>
      <w:instrText xml:space="preserve">* </w:instrText>
    </w:r>
    <w:r w:rsidRPr="00D33713">
      <w:rPr>
        <w:rFonts w:ascii="TH SarabunPSK" w:hAnsi="TH SarabunPSK" w:cs="TH SarabunPSK"/>
        <w:sz w:val="32"/>
      </w:rPr>
      <w:instrText>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cs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A430BD" w:rsidRPr="00D33713" w:rsidRDefault="00A430BD" w:rsidP="00D33713">
    <w:pPr>
      <w:pStyle w:val="Header"/>
      <w:jc w:val="center"/>
      <w:rPr>
        <w:rFonts w:ascii="TH SarabunPSK" w:hAnsi="TH SarabunPSK" w:cs="TH SarabunPSK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318152AD" w:rsidR="00A430BD" w:rsidRDefault="00A430BD">
        <w:pPr>
          <w:pStyle w:val="Header"/>
          <w:jc w:val="center"/>
        </w:pPr>
        <w:r>
          <w:fldChar w:fldCharType="begin"/>
        </w:r>
        <w:r>
          <w:instrText xml:space="preserve"> PAGE   \</w:instrText>
        </w:r>
        <w:r>
          <w:rPr>
            <w:rFonts w:cs="Cordia New"/>
            <w:szCs w:val="28"/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406469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183DAB6" w14:textId="77777777" w:rsidR="00A430BD" w:rsidRPr="00D33713" w:rsidRDefault="00A430BD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6E9"/>
    <w:rsid w:val="00010F98"/>
    <w:rsid w:val="00017BBE"/>
    <w:rsid w:val="00017D0E"/>
    <w:rsid w:val="000214D8"/>
    <w:rsid w:val="000256DB"/>
    <w:rsid w:val="00027F1E"/>
    <w:rsid w:val="000335C5"/>
    <w:rsid w:val="0003442E"/>
    <w:rsid w:val="00035CE5"/>
    <w:rsid w:val="00041940"/>
    <w:rsid w:val="000454A0"/>
    <w:rsid w:val="00045D98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59A0"/>
    <w:rsid w:val="00077CDC"/>
    <w:rsid w:val="00081A9F"/>
    <w:rsid w:val="000865C2"/>
    <w:rsid w:val="00087B54"/>
    <w:rsid w:val="000945D8"/>
    <w:rsid w:val="00094890"/>
    <w:rsid w:val="00096FCC"/>
    <w:rsid w:val="00097BFA"/>
    <w:rsid w:val="000A02C6"/>
    <w:rsid w:val="000A0AD7"/>
    <w:rsid w:val="000A4691"/>
    <w:rsid w:val="000A5834"/>
    <w:rsid w:val="000A73A4"/>
    <w:rsid w:val="000B03FE"/>
    <w:rsid w:val="000B1BD3"/>
    <w:rsid w:val="000B6624"/>
    <w:rsid w:val="000C0173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1042C1"/>
    <w:rsid w:val="00105C76"/>
    <w:rsid w:val="0010651E"/>
    <w:rsid w:val="001116C2"/>
    <w:rsid w:val="0011519E"/>
    <w:rsid w:val="00115CBB"/>
    <w:rsid w:val="001205CB"/>
    <w:rsid w:val="00121AE8"/>
    <w:rsid w:val="001268E2"/>
    <w:rsid w:val="00127799"/>
    <w:rsid w:val="00130D30"/>
    <w:rsid w:val="00132F5D"/>
    <w:rsid w:val="00134FC9"/>
    <w:rsid w:val="001406FC"/>
    <w:rsid w:val="0014186E"/>
    <w:rsid w:val="00141992"/>
    <w:rsid w:val="00141FEF"/>
    <w:rsid w:val="0014325C"/>
    <w:rsid w:val="001447C8"/>
    <w:rsid w:val="00145421"/>
    <w:rsid w:val="00150271"/>
    <w:rsid w:val="001523FE"/>
    <w:rsid w:val="00152A00"/>
    <w:rsid w:val="00160188"/>
    <w:rsid w:val="001608EC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084A"/>
    <w:rsid w:val="00183A2C"/>
    <w:rsid w:val="001843D3"/>
    <w:rsid w:val="00193440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0DA6"/>
    <w:rsid w:val="001E125D"/>
    <w:rsid w:val="001E4CFD"/>
    <w:rsid w:val="001F3C53"/>
    <w:rsid w:val="001F3C99"/>
    <w:rsid w:val="00204ADE"/>
    <w:rsid w:val="00210EA6"/>
    <w:rsid w:val="00215392"/>
    <w:rsid w:val="00217EBA"/>
    <w:rsid w:val="0022007E"/>
    <w:rsid w:val="00221B16"/>
    <w:rsid w:val="002257C9"/>
    <w:rsid w:val="00232ED7"/>
    <w:rsid w:val="00233755"/>
    <w:rsid w:val="0023715C"/>
    <w:rsid w:val="00237C0D"/>
    <w:rsid w:val="00241879"/>
    <w:rsid w:val="00242E6E"/>
    <w:rsid w:val="00244D1A"/>
    <w:rsid w:val="00244FF4"/>
    <w:rsid w:val="00247221"/>
    <w:rsid w:val="00247CE1"/>
    <w:rsid w:val="002512DB"/>
    <w:rsid w:val="0025173A"/>
    <w:rsid w:val="002525A3"/>
    <w:rsid w:val="00254F0D"/>
    <w:rsid w:val="0025543D"/>
    <w:rsid w:val="00255EB1"/>
    <w:rsid w:val="00261158"/>
    <w:rsid w:val="0026128F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09AF"/>
    <w:rsid w:val="002C257E"/>
    <w:rsid w:val="002C60D8"/>
    <w:rsid w:val="002C65EC"/>
    <w:rsid w:val="002D5472"/>
    <w:rsid w:val="002D65EE"/>
    <w:rsid w:val="002D7470"/>
    <w:rsid w:val="002E2A9C"/>
    <w:rsid w:val="002F04B8"/>
    <w:rsid w:val="002F330B"/>
    <w:rsid w:val="002F4404"/>
    <w:rsid w:val="002F5BFD"/>
    <w:rsid w:val="003131E8"/>
    <w:rsid w:val="00313E3B"/>
    <w:rsid w:val="00320CF6"/>
    <w:rsid w:val="0033024C"/>
    <w:rsid w:val="003308B8"/>
    <w:rsid w:val="0033482C"/>
    <w:rsid w:val="00335682"/>
    <w:rsid w:val="003360EB"/>
    <w:rsid w:val="003370C0"/>
    <w:rsid w:val="00341D56"/>
    <w:rsid w:val="00342917"/>
    <w:rsid w:val="00343405"/>
    <w:rsid w:val="00351696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82337"/>
    <w:rsid w:val="00385DCB"/>
    <w:rsid w:val="003907B9"/>
    <w:rsid w:val="003A23EA"/>
    <w:rsid w:val="003A33A7"/>
    <w:rsid w:val="003A6500"/>
    <w:rsid w:val="003B0236"/>
    <w:rsid w:val="003B311C"/>
    <w:rsid w:val="003B61D4"/>
    <w:rsid w:val="003B66B7"/>
    <w:rsid w:val="003C3BCA"/>
    <w:rsid w:val="003C5C57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06469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2913"/>
    <w:rsid w:val="00475C00"/>
    <w:rsid w:val="00485B7F"/>
    <w:rsid w:val="00485CDF"/>
    <w:rsid w:val="004914DC"/>
    <w:rsid w:val="00492E38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40B2F"/>
    <w:rsid w:val="005426F4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D1E49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8F"/>
    <w:rsid w:val="00637A2F"/>
    <w:rsid w:val="0064091C"/>
    <w:rsid w:val="0064251A"/>
    <w:rsid w:val="00644A40"/>
    <w:rsid w:val="0064595D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116B"/>
    <w:rsid w:val="006A3A84"/>
    <w:rsid w:val="006A4FE1"/>
    <w:rsid w:val="006A7831"/>
    <w:rsid w:val="006B0468"/>
    <w:rsid w:val="006B3E6B"/>
    <w:rsid w:val="006B7C12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5AA7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41A9"/>
    <w:rsid w:val="007657F7"/>
    <w:rsid w:val="00765F92"/>
    <w:rsid w:val="007675EF"/>
    <w:rsid w:val="007744EC"/>
    <w:rsid w:val="00775AD2"/>
    <w:rsid w:val="00793D37"/>
    <w:rsid w:val="00795373"/>
    <w:rsid w:val="007A6FD9"/>
    <w:rsid w:val="007A7F18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E0D0C"/>
    <w:rsid w:val="007F2D91"/>
    <w:rsid w:val="007F786B"/>
    <w:rsid w:val="00801C58"/>
    <w:rsid w:val="00805A0F"/>
    <w:rsid w:val="0081044E"/>
    <w:rsid w:val="00811768"/>
    <w:rsid w:val="00815821"/>
    <w:rsid w:val="00815A92"/>
    <w:rsid w:val="00817063"/>
    <w:rsid w:val="00821315"/>
    <w:rsid w:val="008218E3"/>
    <w:rsid w:val="00821ACE"/>
    <w:rsid w:val="00823118"/>
    <w:rsid w:val="00823940"/>
    <w:rsid w:val="008271F5"/>
    <w:rsid w:val="008302E4"/>
    <w:rsid w:val="00836B71"/>
    <w:rsid w:val="00836E63"/>
    <w:rsid w:val="0084273B"/>
    <w:rsid w:val="0084298C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356C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08B9"/>
    <w:rsid w:val="008F3703"/>
    <w:rsid w:val="008F4C5F"/>
    <w:rsid w:val="009013B9"/>
    <w:rsid w:val="009015DD"/>
    <w:rsid w:val="00901FA3"/>
    <w:rsid w:val="00903254"/>
    <w:rsid w:val="00904A2E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5578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1C8C"/>
    <w:rsid w:val="00972378"/>
    <w:rsid w:val="009750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3B69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9F4DBB"/>
    <w:rsid w:val="00A0114B"/>
    <w:rsid w:val="00A051F2"/>
    <w:rsid w:val="00A0547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30BD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199C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48D1"/>
    <w:rsid w:val="00BD5C78"/>
    <w:rsid w:val="00BD6471"/>
    <w:rsid w:val="00BD7F64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17A0A"/>
    <w:rsid w:val="00C17BB9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194C"/>
    <w:rsid w:val="00C66AFF"/>
    <w:rsid w:val="00C66EE1"/>
    <w:rsid w:val="00C74986"/>
    <w:rsid w:val="00C758B9"/>
    <w:rsid w:val="00C76606"/>
    <w:rsid w:val="00C81A14"/>
    <w:rsid w:val="00C86B23"/>
    <w:rsid w:val="00C87EF4"/>
    <w:rsid w:val="00C90E3B"/>
    <w:rsid w:val="00C94CD5"/>
    <w:rsid w:val="00C97A0D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0337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6F6"/>
    <w:rsid w:val="00D75E9A"/>
    <w:rsid w:val="00D75F1A"/>
    <w:rsid w:val="00D8051F"/>
    <w:rsid w:val="00D805BC"/>
    <w:rsid w:val="00D82512"/>
    <w:rsid w:val="00D8342C"/>
    <w:rsid w:val="00D840FC"/>
    <w:rsid w:val="00D92080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A7E04"/>
    <w:rsid w:val="00DB2A6A"/>
    <w:rsid w:val="00DB3866"/>
    <w:rsid w:val="00DB640C"/>
    <w:rsid w:val="00DB65DA"/>
    <w:rsid w:val="00DB737B"/>
    <w:rsid w:val="00DC281D"/>
    <w:rsid w:val="00DD430C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DF7956"/>
    <w:rsid w:val="00E008E8"/>
    <w:rsid w:val="00E046EB"/>
    <w:rsid w:val="00E10FD6"/>
    <w:rsid w:val="00E129BC"/>
    <w:rsid w:val="00E1391C"/>
    <w:rsid w:val="00E17123"/>
    <w:rsid w:val="00E27B17"/>
    <w:rsid w:val="00E34490"/>
    <w:rsid w:val="00E34A79"/>
    <w:rsid w:val="00E3751F"/>
    <w:rsid w:val="00E37BA7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442E"/>
    <w:rsid w:val="00EA5BFC"/>
    <w:rsid w:val="00EA6269"/>
    <w:rsid w:val="00EB2720"/>
    <w:rsid w:val="00EB27AB"/>
    <w:rsid w:val="00EC2EA4"/>
    <w:rsid w:val="00EC33F5"/>
    <w:rsid w:val="00EC5F0D"/>
    <w:rsid w:val="00EC6130"/>
    <w:rsid w:val="00ED0680"/>
    <w:rsid w:val="00ED2004"/>
    <w:rsid w:val="00ED3771"/>
    <w:rsid w:val="00ED3A1F"/>
    <w:rsid w:val="00EE2FD7"/>
    <w:rsid w:val="00EE6191"/>
    <w:rsid w:val="00EF0AC9"/>
    <w:rsid w:val="00F03CA2"/>
    <w:rsid w:val="00F13D8C"/>
    <w:rsid w:val="00F17ECE"/>
    <w:rsid w:val="00F20C3A"/>
    <w:rsid w:val="00F27A77"/>
    <w:rsid w:val="00F27EC1"/>
    <w:rsid w:val="00F34D5E"/>
    <w:rsid w:val="00F36AB3"/>
    <w:rsid w:val="00F371DE"/>
    <w:rsid w:val="00F4010B"/>
    <w:rsid w:val="00F43100"/>
    <w:rsid w:val="00F4513D"/>
    <w:rsid w:val="00F47049"/>
    <w:rsid w:val="00F4737E"/>
    <w:rsid w:val="00F51421"/>
    <w:rsid w:val="00F5171B"/>
    <w:rsid w:val="00F579B3"/>
    <w:rsid w:val="00F66EBA"/>
    <w:rsid w:val="00F67D32"/>
    <w:rsid w:val="00F67D8D"/>
    <w:rsid w:val="00F71D40"/>
    <w:rsid w:val="00F73316"/>
    <w:rsid w:val="00F74C7F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A5F2B"/>
    <w:rsid w:val="00FB21A0"/>
    <w:rsid w:val="00FB496F"/>
    <w:rsid w:val="00FB58A7"/>
    <w:rsid w:val="00FB6B9B"/>
    <w:rsid w:val="00FB7BB4"/>
    <w:rsid w:val="00FC2135"/>
    <w:rsid w:val="00FC3E1C"/>
    <w:rsid w:val="00FC4033"/>
    <w:rsid w:val="00FC6241"/>
    <w:rsid w:val="00FC6DC8"/>
    <w:rsid w:val="00FD3927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17A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17A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C17A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17A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17A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C17A0A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C17A0A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C17A0A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C17A0A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C17A0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C17A0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C17A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716E02-59D8-492D-A625-DA2ACC39A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97</Words>
  <Characters>9104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10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Siriporn Pakpokai</cp:lastModifiedBy>
  <cp:revision>5</cp:revision>
  <cp:lastPrinted>2026-04-29T05:40:00Z</cp:lastPrinted>
  <dcterms:created xsi:type="dcterms:W3CDTF">2026-04-28T03:26:00Z</dcterms:created>
  <dcterms:modified xsi:type="dcterms:W3CDTF">2026-04-29T05:41:00Z</dcterms:modified>
</cp:coreProperties>
</file>